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B4E8C" w14:textId="77777777" w:rsidR="006546B2" w:rsidRPr="00443334" w:rsidRDefault="006546B2" w:rsidP="006546B2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443334">
        <w:rPr>
          <w:rFonts w:asciiTheme="minorHAnsi" w:hAnsiTheme="minorHAnsi" w:cstheme="minorHAnsi"/>
          <w:b/>
          <w:bCs/>
          <w:sz w:val="28"/>
          <w:szCs w:val="28"/>
          <w:u w:val="single"/>
        </w:rPr>
        <w:t>Program Structure and Algorithms</w:t>
      </w:r>
    </w:p>
    <w:p w14:paraId="6881546E" w14:textId="64997354" w:rsidR="006546B2" w:rsidRPr="00443334" w:rsidRDefault="006546B2" w:rsidP="006546B2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  <w:r w:rsidRPr="00443334">
        <w:rPr>
          <w:rFonts w:asciiTheme="minorHAnsi" w:hAnsiTheme="minorHAnsi" w:cstheme="minorHAnsi"/>
          <w:b/>
          <w:bCs/>
          <w:sz w:val="28"/>
          <w:szCs w:val="28"/>
          <w:u w:val="single"/>
        </w:rPr>
        <w:t>Assignment</w:t>
      </w: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</w:t>
      </w:r>
      <w:r w:rsidRPr="00443334">
        <w:rPr>
          <w:rFonts w:asciiTheme="minorHAnsi" w:hAnsiTheme="minorHAnsi" w:cstheme="minorHAnsi"/>
          <w:b/>
          <w:bCs/>
          <w:sz w:val="28"/>
          <w:szCs w:val="28"/>
          <w:u w:val="single"/>
        </w:rPr>
        <w:t>-</w:t>
      </w: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</w:t>
      </w:r>
      <w:r w:rsidR="00671F73">
        <w:rPr>
          <w:rFonts w:asciiTheme="minorHAnsi" w:hAnsiTheme="minorHAnsi" w:cstheme="minorHAnsi"/>
          <w:b/>
          <w:bCs/>
          <w:sz w:val="28"/>
          <w:szCs w:val="28"/>
          <w:u w:val="single"/>
        </w:rPr>
        <w:t>4</w:t>
      </w:r>
      <w:r w:rsidRPr="00443334"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 </w:t>
      </w:r>
      <w:r w:rsidR="004A57EA">
        <w:rPr>
          <w:rFonts w:asciiTheme="minorHAnsi" w:hAnsiTheme="minorHAnsi" w:cstheme="minorHAnsi"/>
          <w:b/>
          <w:bCs/>
          <w:sz w:val="28"/>
          <w:szCs w:val="28"/>
          <w:u w:val="single"/>
        </w:rPr>
        <w:t>Parallel Sort</w:t>
      </w:r>
    </w:p>
    <w:p w14:paraId="4490FEAA" w14:textId="77777777" w:rsidR="006546B2" w:rsidRPr="00443334" w:rsidRDefault="006546B2" w:rsidP="006546B2">
      <w:pPr>
        <w:jc w:val="center"/>
        <w:rPr>
          <w:rFonts w:asciiTheme="minorHAnsi" w:hAnsiTheme="minorHAnsi" w:cstheme="minorHAnsi"/>
          <w:b/>
          <w:bCs/>
          <w:sz w:val="28"/>
          <w:szCs w:val="28"/>
          <w:u w:val="single"/>
        </w:rPr>
      </w:pPr>
    </w:p>
    <w:p w14:paraId="09869F85" w14:textId="77777777" w:rsidR="006546B2" w:rsidRPr="00443334" w:rsidRDefault="006546B2" w:rsidP="00D02821">
      <w:pPr>
        <w:ind w:hanging="450"/>
        <w:rPr>
          <w:rFonts w:asciiTheme="minorHAnsi" w:hAnsiTheme="minorHAnsi" w:cstheme="minorHAnsi"/>
          <w:sz w:val="28"/>
          <w:szCs w:val="28"/>
        </w:rPr>
      </w:pPr>
      <w:r w:rsidRPr="00443334">
        <w:rPr>
          <w:rFonts w:asciiTheme="minorHAnsi" w:hAnsiTheme="minorHAnsi" w:cstheme="minorHAnsi"/>
          <w:b/>
          <w:bCs/>
        </w:rPr>
        <w:t>Name</w:t>
      </w:r>
      <w:r w:rsidRPr="00443334">
        <w:rPr>
          <w:rFonts w:asciiTheme="minorHAnsi" w:hAnsiTheme="minorHAnsi" w:cstheme="minorHAnsi"/>
          <w:b/>
          <w:bCs/>
          <w:sz w:val="22"/>
          <w:szCs w:val="22"/>
        </w:rPr>
        <w:t>:</w:t>
      </w:r>
      <w:r w:rsidRPr="00443334">
        <w:rPr>
          <w:rFonts w:asciiTheme="minorHAnsi" w:hAnsiTheme="minorHAnsi" w:cstheme="minorHAnsi"/>
          <w:sz w:val="22"/>
          <w:szCs w:val="22"/>
        </w:rPr>
        <w:t xml:space="preserve"> Prathamesh Mahesh Sahasrabuddhe</w:t>
      </w:r>
    </w:p>
    <w:p w14:paraId="0CA26A0A" w14:textId="77777777" w:rsidR="006546B2" w:rsidRPr="00443334" w:rsidRDefault="006546B2" w:rsidP="00D02821">
      <w:pPr>
        <w:ind w:hanging="450"/>
        <w:rPr>
          <w:rFonts w:asciiTheme="minorHAnsi" w:hAnsiTheme="minorHAnsi" w:cstheme="minorHAnsi"/>
          <w:sz w:val="28"/>
          <w:szCs w:val="28"/>
        </w:rPr>
      </w:pPr>
      <w:r w:rsidRPr="00443334">
        <w:rPr>
          <w:rFonts w:asciiTheme="minorHAnsi" w:hAnsiTheme="minorHAnsi" w:cstheme="minorHAnsi"/>
          <w:b/>
          <w:bCs/>
        </w:rPr>
        <w:t>NUID:</w:t>
      </w:r>
      <w:r w:rsidRPr="00443334">
        <w:rPr>
          <w:rFonts w:asciiTheme="minorHAnsi" w:hAnsiTheme="minorHAnsi" w:cstheme="minorHAnsi"/>
          <w:sz w:val="28"/>
          <w:szCs w:val="28"/>
        </w:rPr>
        <w:t xml:space="preserve"> </w:t>
      </w:r>
      <w:r w:rsidRPr="00443334">
        <w:rPr>
          <w:rFonts w:asciiTheme="minorHAnsi" w:hAnsiTheme="minorHAnsi" w:cstheme="minorHAnsi"/>
          <w:sz w:val="22"/>
          <w:szCs w:val="22"/>
        </w:rPr>
        <w:t>002117703</w:t>
      </w:r>
    </w:p>
    <w:p w14:paraId="4DCAC85D" w14:textId="77777777" w:rsidR="006546B2" w:rsidRPr="00443334" w:rsidRDefault="006546B2" w:rsidP="006546B2">
      <w:pPr>
        <w:rPr>
          <w:rFonts w:asciiTheme="minorHAnsi" w:hAnsiTheme="minorHAnsi" w:cstheme="minorHAnsi"/>
        </w:rPr>
      </w:pPr>
    </w:p>
    <w:p w14:paraId="7775839B" w14:textId="77777777" w:rsidR="006546B2" w:rsidRPr="00443334" w:rsidRDefault="006546B2" w:rsidP="00D02821">
      <w:pPr>
        <w:ind w:hanging="450"/>
        <w:rPr>
          <w:rFonts w:asciiTheme="minorHAnsi" w:hAnsiTheme="minorHAnsi" w:cstheme="minorHAnsi"/>
          <w:b/>
          <w:bCs/>
          <w:u w:val="single"/>
        </w:rPr>
      </w:pPr>
      <w:r w:rsidRPr="00443334">
        <w:rPr>
          <w:rFonts w:asciiTheme="minorHAnsi" w:hAnsiTheme="minorHAnsi" w:cstheme="minorHAnsi"/>
          <w:b/>
          <w:bCs/>
          <w:u w:val="single"/>
        </w:rPr>
        <w:t>TASK:</w:t>
      </w:r>
    </w:p>
    <w:p w14:paraId="55B10417" w14:textId="77777777" w:rsidR="004A57EA" w:rsidRPr="004044BC" w:rsidRDefault="004A57EA" w:rsidP="004A57EA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4044BC">
        <w:rPr>
          <w:rFonts w:asciiTheme="minorHAnsi" w:hAnsiTheme="minorHAnsi" w:cstheme="minorHAnsi"/>
          <w:sz w:val="22"/>
          <w:szCs w:val="22"/>
        </w:rPr>
        <w:t>A cutoff (defaults to, say, 1000) which you will update according to the first argument in the command line when running. It's your job to experiment and come up with a good value for this cutoff. If there are fewer elements to sort than the cutoff, then you should use the system sort instead.</w:t>
      </w:r>
    </w:p>
    <w:p w14:paraId="02F6C478" w14:textId="77777777" w:rsidR="004A57EA" w:rsidRPr="004044BC" w:rsidRDefault="004A57EA" w:rsidP="004A57EA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4044BC">
        <w:rPr>
          <w:rFonts w:asciiTheme="minorHAnsi" w:hAnsiTheme="minorHAnsi" w:cstheme="minorHAnsi"/>
          <w:sz w:val="22"/>
          <w:szCs w:val="22"/>
        </w:rPr>
        <w:t>Recursion depth or the number of available threads. Using this determination, you might decide on an ideal number (</w:t>
      </w:r>
      <w:r w:rsidRPr="004044BC">
        <w:rPr>
          <w:rFonts w:asciiTheme="minorHAnsi" w:hAnsiTheme="minorHAnsi" w:cstheme="minorHAnsi"/>
          <w:i/>
          <w:iCs/>
          <w:sz w:val="22"/>
          <w:szCs w:val="22"/>
        </w:rPr>
        <w:t>t</w:t>
      </w:r>
      <w:r w:rsidRPr="004044BC">
        <w:rPr>
          <w:rFonts w:asciiTheme="minorHAnsi" w:hAnsiTheme="minorHAnsi" w:cstheme="minorHAnsi"/>
          <w:sz w:val="22"/>
          <w:szCs w:val="22"/>
        </w:rPr>
        <w:t>) of separate threads (stick to powers of 2) and arrange for that number of partitions to be parallelized (by preventing recursion after the depth of </w:t>
      </w:r>
      <w:r w:rsidRPr="004044BC">
        <w:rPr>
          <w:rFonts w:asciiTheme="minorHAnsi" w:hAnsiTheme="minorHAnsi" w:cstheme="minorHAnsi"/>
          <w:i/>
          <w:iCs/>
          <w:sz w:val="22"/>
          <w:szCs w:val="22"/>
        </w:rPr>
        <w:t>lg t</w:t>
      </w:r>
      <w:r w:rsidRPr="004044BC">
        <w:rPr>
          <w:rFonts w:asciiTheme="minorHAnsi" w:hAnsiTheme="minorHAnsi" w:cstheme="minorHAnsi"/>
          <w:sz w:val="22"/>
          <w:szCs w:val="22"/>
        </w:rPr>
        <w:t> is reached).</w:t>
      </w:r>
    </w:p>
    <w:p w14:paraId="28D07D10" w14:textId="04835CDA" w:rsidR="003851FC" w:rsidRPr="004044BC" w:rsidRDefault="004A57EA" w:rsidP="004A57EA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4044BC">
        <w:rPr>
          <w:rFonts w:asciiTheme="minorHAnsi" w:hAnsiTheme="minorHAnsi" w:cstheme="minorHAnsi"/>
          <w:sz w:val="22"/>
          <w:szCs w:val="22"/>
        </w:rPr>
        <w:t>An appropriate combination of these.</w:t>
      </w:r>
    </w:p>
    <w:p w14:paraId="273702E3" w14:textId="4DAA15BB" w:rsidR="00D02821" w:rsidRDefault="00D02821" w:rsidP="000B3153"/>
    <w:p w14:paraId="433705EF" w14:textId="77777777" w:rsidR="00D02821" w:rsidRDefault="00D02821" w:rsidP="00D02821">
      <w:pPr>
        <w:ind w:hanging="450"/>
        <w:rPr>
          <w:rFonts w:asciiTheme="minorHAnsi" w:hAnsiTheme="minorHAnsi" w:cstheme="minorHAnsi"/>
          <w:b/>
          <w:bCs/>
          <w:u w:val="single"/>
        </w:rPr>
      </w:pPr>
      <w:r w:rsidRPr="00443334">
        <w:rPr>
          <w:rFonts w:asciiTheme="minorHAnsi" w:hAnsiTheme="minorHAnsi" w:cstheme="minorHAnsi"/>
          <w:b/>
          <w:bCs/>
          <w:u w:val="single"/>
        </w:rPr>
        <w:t>C</w:t>
      </w:r>
      <w:r>
        <w:rPr>
          <w:rFonts w:asciiTheme="minorHAnsi" w:hAnsiTheme="minorHAnsi" w:cstheme="minorHAnsi"/>
          <w:b/>
          <w:bCs/>
          <w:u w:val="single"/>
        </w:rPr>
        <w:t>ONCLUSION</w:t>
      </w:r>
      <w:r w:rsidRPr="00443334">
        <w:rPr>
          <w:rFonts w:asciiTheme="minorHAnsi" w:hAnsiTheme="minorHAnsi" w:cstheme="minorHAnsi"/>
          <w:b/>
          <w:bCs/>
          <w:u w:val="single"/>
        </w:rPr>
        <w:t>:</w:t>
      </w:r>
    </w:p>
    <w:p w14:paraId="30EB8854" w14:textId="77777777" w:rsidR="00D02821" w:rsidRPr="00443334" w:rsidRDefault="00D02821" w:rsidP="00D02821">
      <w:pPr>
        <w:rPr>
          <w:rFonts w:asciiTheme="minorHAnsi" w:hAnsiTheme="minorHAnsi" w:cstheme="minorHAnsi"/>
          <w:b/>
          <w:bCs/>
          <w:u w:val="single"/>
        </w:rPr>
      </w:pPr>
    </w:p>
    <w:p w14:paraId="37FFF0EE" w14:textId="65484862" w:rsidR="004A57EA" w:rsidRDefault="004A57EA" w:rsidP="004A57EA">
      <w:pPr>
        <w:ind w:left="-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We can easily say that four threads would be a good choice and using any thread beyond them would be useless and wastage of resources.</w:t>
      </w:r>
    </w:p>
    <w:p w14:paraId="210DCE71" w14:textId="29B57BAD" w:rsidR="004A57EA" w:rsidRDefault="004A57EA" w:rsidP="004A57EA">
      <w:pPr>
        <w:ind w:left="-360"/>
        <w:rPr>
          <w:rFonts w:asciiTheme="minorHAnsi" w:hAnsiTheme="minorHAnsi" w:cstheme="minorHAnsi"/>
          <w:sz w:val="22"/>
          <w:szCs w:val="22"/>
        </w:rPr>
      </w:pPr>
    </w:p>
    <w:p w14:paraId="32565F49" w14:textId="07CE60CD" w:rsidR="004A57EA" w:rsidRDefault="004A57EA" w:rsidP="004A57EA">
      <w:pPr>
        <w:ind w:left="-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r number of threads(T) and recursion depth(d), we can easily deduce that:</w:t>
      </w:r>
    </w:p>
    <w:p w14:paraId="19854578" w14:textId="28C6C8B0" w:rsidR="004A57EA" w:rsidRDefault="004A57EA" w:rsidP="004A57EA">
      <w:pPr>
        <w:ind w:left="-360"/>
        <w:rPr>
          <w:rFonts w:asciiTheme="minorHAnsi" w:hAnsiTheme="minorHAnsi" w:cstheme="minorHAnsi"/>
          <w:sz w:val="22"/>
          <w:szCs w:val="22"/>
        </w:rPr>
      </w:pPr>
    </w:p>
    <w:p w14:paraId="6D0DD556" w14:textId="433A23ED" w:rsidR="004A57EA" w:rsidRDefault="004A57EA" w:rsidP="004A57EA">
      <w:pPr>
        <w:ind w:left="-360"/>
        <w:jc w:val="center"/>
        <w:rPr>
          <w:rFonts w:asciiTheme="minorHAnsi" w:hAnsiTheme="minorHAnsi" w:cstheme="minorHAnsi"/>
          <w:sz w:val="22"/>
          <w:szCs w:val="22"/>
          <w:vertAlign w:val="superscript"/>
        </w:rPr>
      </w:pPr>
      <w:r>
        <w:rPr>
          <w:rFonts w:asciiTheme="minorHAnsi" w:hAnsiTheme="minorHAnsi" w:cstheme="minorHAnsi"/>
          <w:sz w:val="22"/>
          <w:szCs w:val="22"/>
        </w:rPr>
        <w:t>T = 2</w:t>
      </w:r>
      <w:r>
        <w:rPr>
          <w:rFonts w:asciiTheme="minorHAnsi" w:hAnsiTheme="minorHAnsi" w:cstheme="minorHAnsi"/>
          <w:sz w:val="22"/>
          <w:szCs w:val="22"/>
          <w:vertAlign w:val="superscript"/>
        </w:rPr>
        <w:t>d</w:t>
      </w:r>
    </w:p>
    <w:p w14:paraId="28811371" w14:textId="01FE8E85" w:rsidR="004A57EA" w:rsidRDefault="004A57EA" w:rsidP="004A57EA">
      <w:pPr>
        <w:ind w:left="-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Or the maximum recursion depth would be</w:t>
      </w:r>
    </w:p>
    <w:p w14:paraId="1DAE22D1" w14:textId="0B134788" w:rsidR="004A57EA" w:rsidRDefault="004A57EA" w:rsidP="004A57EA">
      <w:pPr>
        <w:ind w:left="-360"/>
        <w:jc w:val="center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g(size of array/cutoff)</w:t>
      </w:r>
    </w:p>
    <w:p w14:paraId="7DABF10A" w14:textId="77777777" w:rsidR="00713D34" w:rsidRDefault="00713D34" w:rsidP="004A57EA">
      <w:pPr>
        <w:ind w:left="-360"/>
        <w:jc w:val="center"/>
        <w:rPr>
          <w:rFonts w:asciiTheme="minorHAnsi" w:hAnsiTheme="minorHAnsi" w:cstheme="minorHAnsi"/>
          <w:sz w:val="22"/>
          <w:szCs w:val="22"/>
        </w:rPr>
      </w:pPr>
    </w:p>
    <w:p w14:paraId="543DAEA6" w14:textId="27E804F7" w:rsidR="004A57EA" w:rsidRPr="004A57EA" w:rsidRDefault="00713D34" w:rsidP="00713D34">
      <w:pPr>
        <w:ind w:left="-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At any moment, the depth will not be more than maximum depth as array reaches the cutoff.</w:t>
      </w:r>
    </w:p>
    <w:p w14:paraId="752B1E73" w14:textId="123C0F7A" w:rsidR="00865FDF" w:rsidRDefault="00865FDF" w:rsidP="00D02821">
      <w:pPr>
        <w:ind w:left="-360"/>
        <w:rPr>
          <w:rFonts w:asciiTheme="minorHAnsi" w:hAnsiTheme="minorHAnsi" w:cstheme="minorHAnsi"/>
          <w:b/>
          <w:bCs/>
          <w:sz w:val="22"/>
          <w:szCs w:val="22"/>
        </w:rPr>
      </w:pPr>
    </w:p>
    <w:p w14:paraId="3289266D" w14:textId="77777777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0F0D4A4A" w14:textId="77777777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53A661C1" w14:textId="77777777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105F2ADB" w14:textId="77777777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31DB35BE" w14:textId="77777777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1D3C2944" w14:textId="77777777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5232E80A" w14:textId="77777777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49C279FF" w14:textId="77777777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5628BE72" w14:textId="08DAC55D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4BD23C94" w14:textId="5B6AD1A8" w:rsidR="000B3153" w:rsidRDefault="000B3153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2BF9F658" w14:textId="2F6C5F6B" w:rsidR="000B3153" w:rsidRDefault="000B3153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6B95505A" w14:textId="2CF0A94E" w:rsidR="000B3153" w:rsidRDefault="000B3153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279BEF07" w14:textId="242DA348" w:rsidR="00671F73" w:rsidRDefault="00671F73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05DDBC6E" w14:textId="26926F13" w:rsidR="00671F73" w:rsidRDefault="00671F73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5ABBFEB2" w14:textId="77777777" w:rsidR="00671F73" w:rsidRDefault="00671F73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469EE402" w14:textId="77777777" w:rsidR="000B3153" w:rsidRDefault="000B3153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65F80AA6" w14:textId="77777777" w:rsidR="00DA1975" w:rsidRDefault="00DA1975" w:rsidP="005C7233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3429DB57" w14:textId="741F0B0E" w:rsidR="005C7233" w:rsidRPr="00443334" w:rsidRDefault="005C7233" w:rsidP="005C7233">
      <w:pPr>
        <w:ind w:left="-450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u w:val="single"/>
        </w:rPr>
        <w:t>EVIDENCE</w:t>
      </w:r>
      <w:r w:rsidRPr="00443334">
        <w:rPr>
          <w:rFonts w:asciiTheme="minorHAnsi" w:hAnsiTheme="minorHAnsi" w:cstheme="minorHAnsi"/>
          <w:b/>
          <w:bCs/>
          <w:sz w:val="22"/>
          <w:szCs w:val="22"/>
        </w:rPr>
        <w:t>:</w:t>
      </w:r>
    </w:p>
    <w:p w14:paraId="5026334E" w14:textId="2F0C1EC6" w:rsidR="005C7233" w:rsidRDefault="005C7233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7F054D92" w14:textId="2C575CA6" w:rsidR="005C7233" w:rsidRDefault="00DA1975" w:rsidP="00865FDF">
      <w:pPr>
        <w:ind w:left="-450"/>
        <w:rPr>
          <w:rFonts w:asciiTheme="minorHAnsi" w:hAnsiTheme="minorHAnsi" w:cstheme="minorHAnsi"/>
          <w:sz w:val="22"/>
          <w:szCs w:val="22"/>
        </w:rPr>
      </w:pPr>
      <w:r w:rsidRPr="00DA1975">
        <w:rPr>
          <w:rFonts w:asciiTheme="minorHAnsi" w:hAnsiTheme="minorHAnsi" w:cstheme="minorHAnsi"/>
          <w:sz w:val="22"/>
          <w:szCs w:val="22"/>
        </w:rPr>
        <w:t>Array Size = 20000</w:t>
      </w:r>
    </w:p>
    <w:tbl>
      <w:tblPr>
        <w:tblW w:w="672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</w:tblGrid>
      <w:tr w:rsidR="00DA1975" w:rsidRPr="00DA1975" w14:paraId="7B2AD65B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54595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B46FB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F13EE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C57F9" w14:textId="77777777" w:rsidR="00DA1975" w:rsidRPr="00DA1975" w:rsidRDefault="00DA1975" w:rsidP="00DA197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Threa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79C02" w14:textId="77777777" w:rsidR="00DA1975" w:rsidRPr="00DA1975" w:rsidRDefault="00DA1975" w:rsidP="00DA197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8ED8A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DA7CA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</w:tr>
      <w:tr w:rsidR="00DA1975" w:rsidRPr="00DA1975" w14:paraId="1E2E7586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356E696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cutoff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67CF6AE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1B45779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5308A00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0CEF5E9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560DB0D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3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C000" w:fill="FFC000"/>
            <w:noWrap/>
            <w:vAlign w:val="bottom"/>
            <w:hideMark/>
          </w:tcPr>
          <w:p w14:paraId="6645C89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64</w:t>
            </w:r>
          </w:p>
        </w:tc>
      </w:tr>
      <w:tr w:rsidR="00DA1975" w:rsidRPr="00DA1975" w14:paraId="3CEF330F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75F4F8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E7AAA3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6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2E0AE0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0826A7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63C0C9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8BC964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05DE51A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DA1975" w:rsidRPr="00DA1975" w14:paraId="4209548C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F86938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8D75E8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952B78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558EA9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F2BEC6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318436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44DF353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7</w:t>
            </w:r>
          </w:p>
        </w:tc>
      </w:tr>
      <w:tr w:rsidR="00DA1975" w:rsidRPr="00DA1975" w14:paraId="3B2FA605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AFD695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3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6BEBFF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ED82C2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6225C1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F3481C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C628BF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7B9FC40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DA1975" w:rsidRPr="00DA1975" w14:paraId="18D2313F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E00DC4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20EFD5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41A986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B55632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5C906A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C107BA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0F64606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DA1975" w:rsidRPr="00DA1975" w14:paraId="17B7DEDC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2B806B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5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8E6899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F399AB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FF1E45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DD24A8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782043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41E8B6C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DA1975" w:rsidRPr="00DA1975" w14:paraId="542DF6A0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3ED621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6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4D98AE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8B2019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FF35FD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6AF684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23F809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29343DA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DA1975" w:rsidRPr="00DA1975" w14:paraId="1DD42B90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25B327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FACC17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188080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AA975E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21DB61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8DFD57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1E0E18A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DA1975" w:rsidRPr="00DA1975" w14:paraId="3D63730C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F9800F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568D7E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2303F6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FFCC42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EFF054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87A7C9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2E097F4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</w:tr>
      <w:tr w:rsidR="00DA1975" w:rsidRPr="00DA1975" w14:paraId="5B95720C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B41611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635642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94FEEA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A8274C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9C5B08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0132A6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0A4D893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DA1975" w:rsidRPr="00DA1975" w14:paraId="7DC9187A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F450E4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740898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1EA2AC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F773F5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CC52DB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3789CB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5521691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</w:tr>
      <w:tr w:rsidR="00DA1975" w:rsidRPr="00DA1975" w14:paraId="35944CD9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6BCF5F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1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A3498B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ED4513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23D956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F99A77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4BAADF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58B1BC5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DA1975" w:rsidRPr="00DA1975" w14:paraId="2120A64A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554ED7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2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62780E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4898D2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BF95D5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87EF80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9FEC09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7D2F782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DA1975" w:rsidRPr="00DA1975" w14:paraId="6C522E3C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C983B1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3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721171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B7F868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658B34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3E344A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0CE613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08742F9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</w:tr>
      <w:tr w:rsidR="00DA1975" w:rsidRPr="00DA1975" w14:paraId="478706B6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7C4A79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4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E5E7B1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9A5DBE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AF21AF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5022F3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FDAC3A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7691842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  <w:tr w:rsidR="00DA1975" w:rsidRPr="00DA1975" w14:paraId="4E239AB8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2193F6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5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DA2DAC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BAF647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2AD620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097512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81058F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06322E3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</w:tr>
    </w:tbl>
    <w:p w14:paraId="2E8A1B0E" w14:textId="77777777" w:rsidR="00DA1975" w:rsidRPr="00DA1975" w:rsidRDefault="00DA1975" w:rsidP="00DA1975">
      <w:pPr>
        <w:ind w:left="-450"/>
        <w:jc w:val="center"/>
        <w:rPr>
          <w:rFonts w:asciiTheme="minorHAnsi" w:hAnsiTheme="minorHAnsi" w:cstheme="minorHAnsi"/>
          <w:sz w:val="22"/>
          <w:szCs w:val="22"/>
        </w:rPr>
      </w:pPr>
    </w:p>
    <w:p w14:paraId="1D9A5E21" w14:textId="42DD133B" w:rsidR="00E0410E" w:rsidRDefault="00DA1975" w:rsidP="00DA1975">
      <w:pPr>
        <w:ind w:left="-450"/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noProof/>
        </w:rPr>
        <w:drawing>
          <wp:inline distT="0" distB="0" distL="0" distR="0" wp14:anchorId="36378E9C" wp14:editId="01E8B2E7">
            <wp:extent cx="5943600" cy="2912110"/>
            <wp:effectExtent l="0" t="0" r="0" b="254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1BDC537-7825-4827-920B-489AE3AF68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057E5A59" w14:textId="29E51454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692348EE" w14:textId="5723F5D9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199B6CF0" w14:textId="7AAEFB44" w:rsidR="00DA1975" w:rsidRDefault="00DA1975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25EA55DE" w14:textId="29ECEA5C" w:rsidR="00DA1975" w:rsidRDefault="00DA1975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00E7948E" w14:textId="4F3AC9DA" w:rsidR="00DA1975" w:rsidRDefault="00DA1975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1D5E87DD" w14:textId="4E8EFC28" w:rsidR="00DA1975" w:rsidRDefault="00DA1975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5E6C6053" w14:textId="7EB8292A" w:rsidR="00DA1975" w:rsidRDefault="00DA1975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7A10285D" w14:textId="58E97E94" w:rsidR="00DA1975" w:rsidRDefault="00DA1975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10A9EB48" w14:textId="61B3D1C4" w:rsidR="00DA1975" w:rsidRDefault="00DA1975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4A833746" w14:textId="6CB49303" w:rsidR="00DA1975" w:rsidRDefault="00DA1975" w:rsidP="00DA1975">
      <w:pPr>
        <w:ind w:left="-450"/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noProof/>
        </w:rPr>
        <w:drawing>
          <wp:inline distT="0" distB="0" distL="0" distR="0" wp14:anchorId="7D16498B" wp14:editId="7F13BA2A">
            <wp:extent cx="5943600" cy="3151505"/>
            <wp:effectExtent l="0" t="0" r="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AC5B4" w14:textId="26AF43DD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2CCB34FA" w14:textId="0ABC3470" w:rsidR="00E0410E" w:rsidRDefault="00E0410E" w:rsidP="00865FDF">
      <w:pPr>
        <w:ind w:left="-450"/>
        <w:rPr>
          <w:rFonts w:asciiTheme="minorHAnsi" w:hAnsiTheme="minorHAnsi" w:cstheme="minorHAnsi"/>
          <w:b/>
          <w:bCs/>
          <w:u w:val="single"/>
        </w:rPr>
      </w:pPr>
    </w:p>
    <w:p w14:paraId="77430745" w14:textId="617ADA2D" w:rsidR="00E0410E" w:rsidRDefault="00E0410E" w:rsidP="00713D34">
      <w:pPr>
        <w:rPr>
          <w:rFonts w:asciiTheme="minorHAnsi" w:hAnsiTheme="minorHAnsi" w:cstheme="minorHAnsi"/>
          <w:b/>
          <w:bCs/>
          <w:u w:val="single"/>
        </w:rPr>
      </w:pPr>
    </w:p>
    <w:p w14:paraId="4110D0C8" w14:textId="34A7E044" w:rsidR="00E0410E" w:rsidRDefault="00DA1975" w:rsidP="000B3153">
      <w:pPr>
        <w:ind w:left="-180"/>
        <w:jc w:val="center"/>
        <w:rPr>
          <w:rFonts w:asciiTheme="minorHAnsi" w:hAnsiTheme="minorHAnsi" w:cstheme="minorHAnsi"/>
          <w:b/>
          <w:bCs/>
          <w:u w:val="single"/>
        </w:rPr>
      </w:pPr>
      <w:r>
        <w:rPr>
          <w:noProof/>
        </w:rPr>
        <w:drawing>
          <wp:inline distT="0" distB="0" distL="0" distR="0" wp14:anchorId="6BFD9FBC" wp14:editId="16D3C2C9">
            <wp:extent cx="5943600" cy="3148330"/>
            <wp:effectExtent l="0" t="0" r="0" b="0"/>
            <wp:docPr id="5" name="Picture 5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CE0EA" w14:textId="33631889" w:rsidR="005C7233" w:rsidRDefault="005C7233" w:rsidP="00D02821">
      <w:pPr>
        <w:ind w:left="-360"/>
        <w:rPr>
          <w:b/>
          <w:bCs/>
        </w:rPr>
      </w:pPr>
    </w:p>
    <w:p w14:paraId="1A343C95" w14:textId="634FB35B" w:rsidR="005C7233" w:rsidRDefault="00DA1975" w:rsidP="000B3153">
      <w:pPr>
        <w:ind w:left="-360"/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B98ABDA" wp14:editId="5B59EA68">
            <wp:extent cx="5943600" cy="3163570"/>
            <wp:effectExtent l="0" t="0" r="0" b="0"/>
            <wp:docPr id="6" name="Picture 6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9F45C" w14:textId="0CF38724" w:rsidR="00DA1975" w:rsidRDefault="00DA1975" w:rsidP="00D02821">
      <w:pPr>
        <w:ind w:left="-360"/>
        <w:rPr>
          <w:noProof/>
        </w:rPr>
      </w:pPr>
    </w:p>
    <w:p w14:paraId="75942B58" w14:textId="504FC2CF" w:rsidR="00DA1975" w:rsidRDefault="00DA1975" w:rsidP="00D02821">
      <w:pPr>
        <w:ind w:left="-360"/>
        <w:rPr>
          <w:noProof/>
        </w:rPr>
      </w:pPr>
    </w:p>
    <w:p w14:paraId="1EF15226" w14:textId="2AE93234" w:rsidR="00DA1975" w:rsidRDefault="00DA1975" w:rsidP="00D02821">
      <w:pPr>
        <w:ind w:left="-360"/>
        <w:rPr>
          <w:noProof/>
        </w:rPr>
      </w:pPr>
    </w:p>
    <w:p w14:paraId="4F37C9C9" w14:textId="2A44F625" w:rsidR="00DA1975" w:rsidRDefault="00DA1975" w:rsidP="00D02821">
      <w:pPr>
        <w:ind w:left="-360"/>
        <w:rPr>
          <w:noProof/>
        </w:rPr>
      </w:pPr>
    </w:p>
    <w:p w14:paraId="32A39FEA" w14:textId="4A3AAFDF" w:rsidR="00DA1975" w:rsidRDefault="00DA1975" w:rsidP="00D02821">
      <w:pPr>
        <w:ind w:left="-360"/>
        <w:rPr>
          <w:noProof/>
        </w:rPr>
      </w:pPr>
    </w:p>
    <w:p w14:paraId="4879CC03" w14:textId="77777777" w:rsidR="00DA1975" w:rsidRDefault="00DA1975" w:rsidP="00D02821">
      <w:pPr>
        <w:ind w:left="-360"/>
        <w:rPr>
          <w:noProof/>
        </w:rPr>
      </w:pPr>
    </w:p>
    <w:p w14:paraId="5B0FEC92" w14:textId="77777777" w:rsidR="00DA1975" w:rsidRDefault="00DA1975" w:rsidP="00D02821">
      <w:pPr>
        <w:ind w:left="-360"/>
        <w:rPr>
          <w:noProof/>
        </w:rPr>
      </w:pPr>
    </w:p>
    <w:p w14:paraId="44E3E89D" w14:textId="03946C4E" w:rsidR="005C7233" w:rsidRDefault="00DA1975" w:rsidP="000B3153">
      <w:pPr>
        <w:ind w:left="-360"/>
        <w:jc w:val="center"/>
        <w:rPr>
          <w:noProof/>
        </w:rPr>
      </w:pPr>
      <w:r>
        <w:rPr>
          <w:noProof/>
        </w:rPr>
        <w:drawing>
          <wp:inline distT="0" distB="0" distL="0" distR="0" wp14:anchorId="05FDEBB1" wp14:editId="30B3F1EE">
            <wp:extent cx="5943600" cy="3173095"/>
            <wp:effectExtent l="0" t="0" r="0" b="8255"/>
            <wp:docPr id="7" name="Picture 7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B9E4F" w14:textId="08C542D3" w:rsidR="00DA1975" w:rsidRPr="00DA1975" w:rsidRDefault="00DA1975" w:rsidP="00DA1975"/>
    <w:p w14:paraId="12A15187" w14:textId="51C15659" w:rsidR="00DA1975" w:rsidRPr="00DA1975" w:rsidRDefault="00DA1975" w:rsidP="00DA1975"/>
    <w:p w14:paraId="011A77EA" w14:textId="6F770ED7" w:rsidR="00DA1975" w:rsidRPr="00DA1975" w:rsidRDefault="00DA1975" w:rsidP="00DA1975"/>
    <w:p w14:paraId="45814F35" w14:textId="0CC88870" w:rsidR="00DA1975" w:rsidRDefault="00DA1975" w:rsidP="00DA1975">
      <w:pPr>
        <w:rPr>
          <w:noProof/>
        </w:rPr>
      </w:pPr>
    </w:p>
    <w:p w14:paraId="43026250" w14:textId="37CECFB4" w:rsidR="00DA1975" w:rsidRDefault="00DA1975" w:rsidP="00DA1975"/>
    <w:p w14:paraId="1402F48D" w14:textId="3D5A7BE1" w:rsidR="00DA1975" w:rsidRDefault="00DA1975" w:rsidP="000B3153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7EE796C8" wp14:editId="1B4A9FF4">
            <wp:extent cx="5943600" cy="3173095"/>
            <wp:effectExtent l="0" t="0" r="0" b="8255"/>
            <wp:docPr id="9" name="Picture 9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F4226" w14:textId="1E0EEC90" w:rsidR="00DA1975" w:rsidRDefault="00DA1975" w:rsidP="00DA1975"/>
    <w:p w14:paraId="3D961878" w14:textId="42358A5C" w:rsidR="00DA1975" w:rsidRDefault="00DA1975" w:rsidP="00DA1975"/>
    <w:p w14:paraId="1B09D24D" w14:textId="62D59682" w:rsidR="00DA1975" w:rsidRDefault="00DA1975" w:rsidP="00DA1975"/>
    <w:p w14:paraId="36FBDE75" w14:textId="77777777" w:rsidR="00DA1975" w:rsidRPr="00DA1975" w:rsidRDefault="00DA1975" w:rsidP="00DA1975"/>
    <w:p w14:paraId="1A22EB0F" w14:textId="48A059F1" w:rsidR="00DA1975" w:rsidRDefault="00DA1975" w:rsidP="00DA1975">
      <w:pPr>
        <w:rPr>
          <w:noProof/>
        </w:rPr>
      </w:pPr>
    </w:p>
    <w:p w14:paraId="4AA754EE" w14:textId="7791F130" w:rsidR="00DA1975" w:rsidRDefault="00DA1975" w:rsidP="000B315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4C5D067" wp14:editId="54E9B731">
            <wp:extent cx="5943600" cy="3176270"/>
            <wp:effectExtent l="0" t="0" r="0" b="5080"/>
            <wp:docPr id="10" name="Picture 10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EB19A" w14:textId="715BDC95" w:rsidR="00DA1975" w:rsidRPr="00DA1975" w:rsidRDefault="00DA1975" w:rsidP="00DA1975"/>
    <w:p w14:paraId="6C2A407B" w14:textId="2BF88E5E" w:rsidR="00DA1975" w:rsidRPr="00DA1975" w:rsidRDefault="00DA1975" w:rsidP="00DA1975"/>
    <w:p w14:paraId="797A8456" w14:textId="6C33CF6D" w:rsidR="00DA1975" w:rsidRPr="00DA1975" w:rsidRDefault="00DA1975" w:rsidP="00DA1975"/>
    <w:p w14:paraId="1AA96FED" w14:textId="71379D27" w:rsidR="00DA1975" w:rsidRDefault="00DA1975" w:rsidP="00DA1975">
      <w:pPr>
        <w:rPr>
          <w:noProof/>
        </w:rPr>
      </w:pPr>
    </w:p>
    <w:p w14:paraId="7D94DAFF" w14:textId="52A27653" w:rsidR="00DA1975" w:rsidRDefault="00DA1975" w:rsidP="00DA1975"/>
    <w:p w14:paraId="3DA23A93" w14:textId="13ADECE0" w:rsidR="00DA1975" w:rsidRDefault="00DA1975" w:rsidP="00DA1975"/>
    <w:p w14:paraId="12650E31" w14:textId="49DE25D9" w:rsidR="00DA1975" w:rsidRDefault="00DA1975" w:rsidP="00DA1975"/>
    <w:p w14:paraId="6A5ECA93" w14:textId="09AB0EBE" w:rsidR="00DA1975" w:rsidRDefault="00DA1975" w:rsidP="000B3153">
      <w:pPr>
        <w:jc w:val="center"/>
      </w:pPr>
      <w:r>
        <w:rPr>
          <w:noProof/>
        </w:rPr>
        <w:lastRenderedPageBreak/>
        <w:drawing>
          <wp:inline distT="0" distB="0" distL="0" distR="0" wp14:anchorId="4610D907" wp14:editId="69D6078A">
            <wp:extent cx="5943600" cy="3148330"/>
            <wp:effectExtent l="0" t="0" r="0" b="0"/>
            <wp:docPr id="11" name="Picture 11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154C9" w14:textId="183CD788" w:rsidR="00DA1975" w:rsidRPr="00DA1975" w:rsidRDefault="00DA1975" w:rsidP="00DA1975"/>
    <w:p w14:paraId="7125471B" w14:textId="6EB4114E" w:rsidR="00DA1975" w:rsidRDefault="00DA1975" w:rsidP="00DA1975"/>
    <w:p w14:paraId="0D08D467" w14:textId="77777777" w:rsidR="00DA1975" w:rsidRDefault="00DA1975" w:rsidP="00DA1975"/>
    <w:p w14:paraId="26FED9E0" w14:textId="1BDA897E" w:rsidR="00DA1975" w:rsidRDefault="00DA1975" w:rsidP="00DA1975">
      <w:pPr>
        <w:ind w:left="-450"/>
        <w:rPr>
          <w:rFonts w:asciiTheme="minorHAnsi" w:hAnsiTheme="minorHAnsi" w:cstheme="minorHAnsi"/>
          <w:sz w:val="22"/>
          <w:szCs w:val="22"/>
        </w:rPr>
      </w:pPr>
      <w:r w:rsidRPr="00DA1975">
        <w:rPr>
          <w:rFonts w:asciiTheme="minorHAnsi" w:hAnsiTheme="minorHAnsi" w:cstheme="minorHAnsi"/>
          <w:sz w:val="22"/>
          <w:szCs w:val="22"/>
        </w:rPr>
        <w:t xml:space="preserve">Array Size = </w:t>
      </w:r>
      <w:r>
        <w:rPr>
          <w:rFonts w:asciiTheme="minorHAnsi" w:hAnsiTheme="minorHAnsi" w:cstheme="minorHAnsi"/>
          <w:sz w:val="22"/>
          <w:szCs w:val="22"/>
        </w:rPr>
        <w:t>4</w:t>
      </w:r>
      <w:r w:rsidRPr="00DA1975">
        <w:rPr>
          <w:rFonts w:asciiTheme="minorHAnsi" w:hAnsiTheme="minorHAnsi" w:cstheme="minorHAnsi"/>
          <w:sz w:val="22"/>
          <w:szCs w:val="22"/>
        </w:rPr>
        <w:t>0000</w:t>
      </w:r>
    </w:p>
    <w:p w14:paraId="4D43396D" w14:textId="19F92099" w:rsidR="00DA1975" w:rsidRDefault="00DA1975" w:rsidP="00DA1975"/>
    <w:tbl>
      <w:tblPr>
        <w:tblW w:w="672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</w:tblGrid>
      <w:tr w:rsidR="00DA1975" w:rsidRPr="00DA1975" w14:paraId="76D6DB02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CA6D6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94AAA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23D51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712EE" w14:textId="77777777" w:rsidR="00DA1975" w:rsidRPr="00DA1975" w:rsidRDefault="00DA1975" w:rsidP="00DA197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Threa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E31BD" w14:textId="77777777" w:rsidR="00DA1975" w:rsidRPr="00DA1975" w:rsidRDefault="00DA1975" w:rsidP="00DA197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147A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9469D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</w:tr>
      <w:tr w:rsidR="00DA1975" w:rsidRPr="00DA1975" w14:paraId="42452D8E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2B9CE42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cutoff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3CEA3CF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0132509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024A577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790978C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7B6BFAE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3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C000" w:fill="FFC000"/>
            <w:noWrap/>
            <w:vAlign w:val="bottom"/>
            <w:hideMark/>
          </w:tcPr>
          <w:p w14:paraId="7885DB9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64</w:t>
            </w:r>
          </w:p>
        </w:tc>
      </w:tr>
      <w:tr w:rsidR="00DA1975" w:rsidRPr="00DA1975" w14:paraId="52117045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2F17F5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5B030B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34A723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A0D751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152A30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A4597B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4ADB171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</w:tr>
      <w:tr w:rsidR="00DA1975" w:rsidRPr="00DA1975" w14:paraId="41102170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20CF9A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6D18B4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FD8EAF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FBA5A0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B1D5C3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068A74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19E6A9E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</w:tr>
      <w:tr w:rsidR="00DA1975" w:rsidRPr="00DA1975" w14:paraId="42B3FFA4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2DF937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3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629048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E9FE07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673609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34D6A8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BFBB53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5263334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</w:tr>
      <w:tr w:rsidR="00DA1975" w:rsidRPr="00DA1975" w14:paraId="76827D08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E631B4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B1A77C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1726A0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D5A931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6C9BF8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4C6A17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132E691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</w:tr>
      <w:tr w:rsidR="00DA1975" w:rsidRPr="00DA1975" w14:paraId="774DF8EC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703886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5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D94B1D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C78019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2E2C2D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058C38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8514E8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423E9E5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</w:tr>
      <w:tr w:rsidR="00DA1975" w:rsidRPr="00DA1975" w14:paraId="71601E5F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5537D3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6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EF71D5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92C75B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9AC6D1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6E2822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AA891E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2FF1FC1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</w:tr>
      <w:tr w:rsidR="00DA1975" w:rsidRPr="00DA1975" w14:paraId="1BF64191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F7A089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7A7657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BEB4D7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D075E3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EB54BB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C26F4D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0D8AAC0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</w:tr>
      <w:tr w:rsidR="00DA1975" w:rsidRPr="00DA1975" w14:paraId="4A22289C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13E13E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58EF9B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90E7EB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C1F931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25A88B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63B802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23B0A12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</w:tr>
      <w:tr w:rsidR="00DA1975" w:rsidRPr="00DA1975" w14:paraId="1003C4E4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B7CB64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A6A625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E4B908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3F54F1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4E8AF9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DA4826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3B2B87C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</w:tr>
      <w:tr w:rsidR="00DA1975" w:rsidRPr="00DA1975" w14:paraId="17268881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BA5272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9DB280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79C7FB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9DC9F7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FDF82F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CAFD73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30DFDCC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</w:tr>
      <w:tr w:rsidR="00DA1975" w:rsidRPr="00DA1975" w14:paraId="7490837B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C4F832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1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1670AD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916CEB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B06083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175306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7CF530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67B0614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</w:tr>
      <w:tr w:rsidR="00DA1975" w:rsidRPr="00DA1975" w14:paraId="45F28949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71109B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2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3AE40B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EF49B4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8F57F2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D1BFA3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55C1F1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1A22D92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</w:tr>
      <w:tr w:rsidR="00DA1975" w:rsidRPr="00DA1975" w14:paraId="6D668DCC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4898B9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3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BBDD49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C90599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8C93E4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B664C5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E8C2BD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227B408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</w:tr>
      <w:tr w:rsidR="00DA1975" w:rsidRPr="00DA1975" w14:paraId="6B1F89E1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25AAB6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4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B6E04E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6BEE92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502A7A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1E7680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58E6F4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1450642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</w:tr>
      <w:tr w:rsidR="00DA1975" w:rsidRPr="00DA1975" w14:paraId="25F13050" w14:textId="77777777" w:rsidTr="000B3153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3F968C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5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235BE2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2CD0E3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FA8818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E7EAF9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D23756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645B845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</w:tr>
    </w:tbl>
    <w:p w14:paraId="0564463B" w14:textId="26C918A9" w:rsidR="00DA1975" w:rsidRDefault="00DA1975" w:rsidP="00DA1975"/>
    <w:p w14:paraId="0BC3C970" w14:textId="71139072" w:rsidR="00DA1975" w:rsidRDefault="00DA1975" w:rsidP="00DA1975"/>
    <w:p w14:paraId="16995F8D" w14:textId="14F35AB3" w:rsidR="00DA1975" w:rsidRDefault="00DA1975" w:rsidP="00DA1975"/>
    <w:p w14:paraId="56EB3A86" w14:textId="19311B0C" w:rsidR="00DA1975" w:rsidRDefault="00DA1975" w:rsidP="00DA1975"/>
    <w:p w14:paraId="0BE75236" w14:textId="44499398" w:rsidR="00DA1975" w:rsidRDefault="00DA1975" w:rsidP="00DA1975"/>
    <w:p w14:paraId="55B00DFA" w14:textId="5E150EE7" w:rsidR="00DA1975" w:rsidRDefault="00DA1975" w:rsidP="00DA1975"/>
    <w:p w14:paraId="68E9A103" w14:textId="65D2DBE9" w:rsidR="00DA1975" w:rsidRDefault="00DA1975" w:rsidP="00DA1975"/>
    <w:p w14:paraId="654B6218" w14:textId="3C6392E6" w:rsidR="00DA1975" w:rsidRDefault="00DA1975" w:rsidP="000B315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80059E0" wp14:editId="351CDBA5">
            <wp:extent cx="5943600" cy="3098800"/>
            <wp:effectExtent l="0" t="0" r="0" b="6350"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2E4E4F4F-3048-4C60-90C9-8EFD89C904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30754E0" w14:textId="35925E0E" w:rsidR="00DA1975" w:rsidRPr="00DA1975" w:rsidRDefault="00DA1975" w:rsidP="00DA1975"/>
    <w:p w14:paraId="4B2F00A6" w14:textId="6538B7AB" w:rsidR="00DA1975" w:rsidRDefault="00DA1975" w:rsidP="00DA1975">
      <w:pPr>
        <w:rPr>
          <w:noProof/>
        </w:rPr>
      </w:pPr>
    </w:p>
    <w:p w14:paraId="4BEB1361" w14:textId="14535E89" w:rsidR="00DA1975" w:rsidRDefault="00DA1975" w:rsidP="00DA1975">
      <w:pPr>
        <w:rPr>
          <w:noProof/>
        </w:rPr>
      </w:pPr>
    </w:p>
    <w:p w14:paraId="5D5E6FA1" w14:textId="5EAFE00B" w:rsidR="00DA1975" w:rsidRDefault="00DA1975" w:rsidP="000B315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B8392FA" wp14:editId="213820EF">
            <wp:extent cx="5943600" cy="3163570"/>
            <wp:effectExtent l="0" t="0" r="0" b="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2FABD" w14:textId="5F3A2BE0" w:rsidR="00DA1975" w:rsidRPr="00DA1975" w:rsidRDefault="00DA1975" w:rsidP="00DA1975"/>
    <w:p w14:paraId="55B22988" w14:textId="2EF03B98" w:rsidR="00DA1975" w:rsidRPr="00DA1975" w:rsidRDefault="00DA1975" w:rsidP="00DA1975"/>
    <w:p w14:paraId="512B135B" w14:textId="7C925B6D" w:rsidR="00DA1975" w:rsidRDefault="00DA1975" w:rsidP="00DA1975">
      <w:pPr>
        <w:rPr>
          <w:noProof/>
        </w:rPr>
      </w:pPr>
    </w:p>
    <w:p w14:paraId="15CA6ED8" w14:textId="120B0CE5" w:rsidR="00DA1975" w:rsidRDefault="00DA1975" w:rsidP="00DA1975"/>
    <w:p w14:paraId="4CFA580D" w14:textId="3B10C0AB" w:rsidR="00DA1975" w:rsidRDefault="00DA1975" w:rsidP="00DA1975"/>
    <w:p w14:paraId="0CBC20B6" w14:textId="283FAFA0" w:rsidR="00DA1975" w:rsidRDefault="00DA1975" w:rsidP="00DA1975"/>
    <w:p w14:paraId="2E4147DF" w14:textId="196EF913" w:rsidR="00DA1975" w:rsidRDefault="00DA1975" w:rsidP="00DA1975"/>
    <w:p w14:paraId="13759A12" w14:textId="77777777" w:rsidR="00DA1975" w:rsidRDefault="00DA1975" w:rsidP="000B3153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025F98E7" wp14:editId="7641ECFA">
            <wp:extent cx="5943600" cy="3166745"/>
            <wp:effectExtent l="0" t="0" r="0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58238" w14:textId="77777777" w:rsidR="00DA1975" w:rsidRDefault="00DA1975" w:rsidP="00DA1975">
      <w:pPr>
        <w:rPr>
          <w:noProof/>
        </w:rPr>
      </w:pPr>
    </w:p>
    <w:p w14:paraId="35884519" w14:textId="77777777" w:rsidR="00DA1975" w:rsidRDefault="00DA1975" w:rsidP="00DA1975">
      <w:pPr>
        <w:rPr>
          <w:noProof/>
        </w:rPr>
      </w:pPr>
    </w:p>
    <w:p w14:paraId="04A8350F" w14:textId="77777777" w:rsidR="00DA1975" w:rsidRDefault="00DA1975" w:rsidP="00DA1975">
      <w:pPr>
        <w:rPr>
          <w:noProof/>
        </w:rPr>
      </w:pPr>
    </w:p>
    <w:p w14:paraId="07025C33" w14:textId="77777777" w:rsidR="00DA1975" w:rsidRDefault="00DA1975" w:rsidP="00DA1975">
      <w:pPr>
        <w:rPr>
          <w:noProof/>
        </w:rPr>
      </w:pPr>
    </w:p>
    <w:p w14:paraId="59CE45F5" w14:textId="77777777" w:rsidR="00DA1975" w:rsidRDefault="00DA1975" w:rsidP="00DA1975">
      <w:pPr>
        <w:rPr>
          <w:noProof/>
        </w:rPr>
      </w:pPr>
    </w:p>
    <w:p w14:paraId="1E1A9C9E" w14:textId="77777777" w:rsidR="00DA1975" w:rsidRDefault="00DA1975" w:rsidP="00DA1975">
      <w:pPr>
        <w:rPr>
          <w:noProof/>
        </w:rPr>
      </w:pPr>
    </w:p>
    <w:p w14:paraId="5156172E" w14:textId="63E96A25" w:rsidR="00DA1975" w:rsidRDefault="00DA1975" w:rsidP="000B3153">
      <w:pPr>
        <w:jc w:val="center"/>
      </w:pPr>
      <w:r>
        <w:rPr>
          <w:noProof/>
        </w:rPr>
        <w:drawing>
          <wp:inline distT="0" distB="0" distL="0" distR="0" wp14:anchorId="1F8E4658" wp14:editId="5FC6BD4F">
            <wp:extent cx="5943600" cy="3157855"/>
            <wp:effectExtent l="0" t="0" r="0" b="4445"/>
            <wp:docPr id="14" name="Picture 1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A0B53" w14:textId="173CC0F8" w:rsidR="00DA1975" w:rsidRPr="00DA1975" w:rsidRDefault="00DA1975" w:rsidP="00DA1975"/>
    <w:p w14:paraId="10C3A8A9" w14:textId="3D2A2892" w:rsidR="00DA1975" w:rsidRDefault="00DA1975" w:rsidP="00DA1975"/>
    <w:p w14:paraId="15634654" w14:textId="4A8279E1" w:rsidR="00DA1975" w:rsidRDefault="00DA1975" w:rsidP="000B3153">
      <w:pPr>
        <w:jc w:val="center"/>
      </w:pPr>
      <w:r>
        <w:rPr>
          <w:noProof/>
        </w:rPr>
        <w:lastRenderedPageBreak/>
        <w:drawing>
          <wp:inline distT="0" distB="0" distL="0" distR="0" wp14:anchorId="1BCD225E" wp14:editId="293832BC">
            <wp:extent cx="5943600" cy="3163570"/>
            <wp:effectExtent l="0" t="0" r="0" b="0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A8575" w14:textId="10AADABC" w:rsidR="00DA1975" w:rsidRPr="00DA1975" w:rsidRDefault="00DA1975" w:rsidP="00DA1975"/>
    <w:p w14:paraId="0596245C" w14:textId="5B7CB8EA" w:rsidR="00DA1975" w:rsidRDefault="00DA1975" w:rsidP="00DA1975"/>
    <w:p w14:paraId="5ACED61A" w14:textId="4BF88F44" w:rsidR="00DA1975" w:rsidRDefault="00DA1975" w:rsidP="00DA1975"/>
    <w:p w14:paraId="199D0C28" w14:textId="38E815F3" w:rsidR="00DA1975" w:rsidRDefault="00DA1975" w:rsidP="00DA1975"/>
    <w:p w14:paraId="3A9EE6B1" w14:textId="7D04DEDA" w:rsidR="00DA1975" w:rsidRDefault="00DA1975" w:rsidP="00DA1975"/>
    <w:p w14:paraId="3EE64722" w14:textId="77777777" w:rsidR="00DA1975" w:rsidRDefault="00DA1975" w:rsidP="00DA1975"/>
    <w:p w14:paraId="78B84437" w14:textId="2343B999" w:rsidR="00DA1975" w:rsidRDefault="00DA1975" w:rsidP="000B315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77684FB" wp14:editId="3D4D59D9">
            <wp:extent cx="5943600" cy="3148330"/>
            <wp:effectExtent l="0" t="0" r="0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3D8AD" w14:textId="256CD59F" w:rsidR="00DA1975" w:rsidRPr="00DA1975" w:rsidRDefault="00DA1975" w:rsidP="00DA1975"/>
    <w:p w14:paraId="5B4C04B5" w14:textId="0E5D8CB1" w:rsidR="00DA1975" w:rsidRPr="00DA1975" w:rsidRDefault="00DA1975" w:rsidP="00DA1975"/>
    <w:p w14:paraId="35EB1C39" w14:textId="17A679D8" w:rsidR="00DA1975" w:rsidRDefault="00DA1975" w:rsidP="00DA1975">
      <w:pPr>
        <w:rPr>
          <w:noProof/>
        </w:rPr>
      </w:pPr>
    </w:p>
    <w:p w14:paraId="689D23B7" w14:textId="6F7011EC" w:rsidR="00DA1975" w:rsidRDefault="00DA1975" w:rsidP="00DA1975"/>
    <w:p w14:paraId="396C80E6" w14:textId="1299BC44" w:rsidR="00DA1975" w:rsidRDefault="00DA1975" w:rsidP="00DA1975"/>
    <w:p w14:paraId="2ED845D6" w14:textId="39FBE102" w:rsidR="00DA1975" w:rsidRDefault="00DA1975" w:rsidP="00DA1975"/>
    <w:p w14:paraId="0EF3E165" w14:textId="29D9578E" w:rsidR="00DA1975" w:rsidRDefault="00DA1975" w:rsidP="00DA1975">
      <w:r>
        <w:rPr>
          <w:noProof/>
        </w:rPr>
        <w:lastRenderedPageBreak/>
        <w:drawing>
          <wp:inline distT="0" distB="0" distL="0" distR="0" wp14:anchorId="08680961" wp14:editId="3E74A1CB">
            <wp:extent cx="5943600" cy="3157855"/>
            <wp:effectExtent l="0" t="0" r="0" b="4445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09F95" w14:textId="22FA19A0" w:rsidR="00DA1975" w:rsidRPr="00DA1975" w:rsidRDefault="00DA1975" w:rsidP="00DA1975"/>
    <w:p w14:paraId="6FB5D2EF" w14:textId="2D6A036D" w:rsidR="00DA1975" w:rsidRPr="00DA1975" w:rsidRDefault="00DA1975" w:rsidP="00DA1975"/>
    <w:p w14:paraId="494B2F41" w14:textId="6B86552A" w:rsidR="00DA1975" w:rsidRDefault="00DA1975" w:rsidP="00DA1975">
      <w:pPr>
        <w:ind w:left="-450"/>
        <w:rPr>
          <w:rFonts w:asciiTheme="minorHAnsi" w:hAnsiTheme="minorHAnsi" w:cstheme="minorHAnsi"/>
          <w:sz w:val="22"/>
          <w:szCs w:val="22"/>
        </w:rPr>
      </w:pPr>
      <w:r w:rsidRPr="00DA1975">
        <w:rPr>
          <w:rFonts w:asciiTheme="minorHAnsi" w:hAnsiTheme="minorHAnsi" w:cstheme="minorHAnsi"/>
          <w:sz w:val="22"/>
          <w:szCs w:val="22"/>
        </w:rPr>
        <w:t xml:space="preserve">Array Size = </w:t>
      </w:r>
      <w:r>
        <w:rPr>
          <w:rFonts w:asciiTheme="minorHAnsi" w:hAnsiTheme="minorHAnsi" w:cstheme="minorHAnsi"/>
          <w:sz w:val="22"/>
          <w:szCs w:val="22"/>
        </w:rPr>
        <w:t>8</w:t>
      </w:r>
      <w:r w:rsidRPr="00DA1975">
        <w:rPr>
          <w:rFonts w:asciiTheme="minorHAnsi" w:hAnsiTheme="minorHAnsi" w:cstheme="minorHAnsi"/>
          <w:sz w:val="22"/>
          <w:szCs w:val="22"/>
        </w:rPr>
        <w:t>0000</w:t>
      </w:r>
    </w:p>
    <w:p w14:paraId="2A3B8ADE" w14:textId="1B7E1768" w:rsidR="00DA1975" w:rsidRDefault="00DA1975" w:rsidP="00DA1975"/>
    <w:tbl>
      <w:tblPr>
        <w:tblW w:w="672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</w:tblGrid>
      <w:tr w:rsidR="00DA1975" w:rsidRPr="00DA1975" w14:paraId="3DAF9256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AD7DF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84781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BC9E7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D5293" w14:textId="77777777" w:rsidR="00DA1975" w:rsidRPr="00DA1975" w:rsidRDefault="00DA1975" w:rsidP="00DA197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Thread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598F6" w14:textId="77777777" w:rsidR="00DA1975" w:rsidRPr="00DA1975" w:rsidRDefault="00DA1975" w:rsidP="00DA197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DAC1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D93C" w14:textId="77777777" w:rsidR="00DA1975" w:rsidRPr="00DA1975" w:rsidRDefault="00DA1975" w:rsidP="00DA1975">
            <w:pPr>
              <w:rPr>
                <w:sz w:val="20"/>
                <w:szCs w:val="20"/>
              </w:rPr>
            </w:pPr>
          </w:p>
        </w:tc>
      </w:tr>
      <w:tr w:rsidR="00DA1975" w:rsidRPr="00DA1975" w14:paraId="4D818BA4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138DC84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cutoff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4149403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3231FB9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428E8A4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715ABFB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16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C000" w:fill="FFC000"/>
            <w:noWrap/>
            <w:vAlign w:val="bottom"/>
            <w:hideMark/>
          </w:tcPr>
          <w:p w14:paraId="417ADDF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3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C000" w:fill="FFC000"/>
            <w:noWrap/>
            <w:vAlign w:val="bottom"/>
            <w:hideMark/>
          </w:tcPr>
          <w:p w14:paraId="21A18BE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64</w:t>
            </w:r>
          </w:p>
        </w:tc>
      </w:tr>
      <w:tr w:rsidR="00DA1975" w:rsidRPr="00DA1975" w14:paraId="5CD744B7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DD6E12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78969F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15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DB2204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58D734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E8C2DB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2C2341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0F55778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</w:tr>
      <w:tr w:rsidR="00DA1975" w:rsidRPr="00DA1975" w14:paraId="725AF1AE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974160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2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57E7D9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0A5ACC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EE31A3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971F02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3179E4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5C20D36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1</w:t>
            </w:r>
          </w:p>
        </w:tc>
      </w:tr>
      <w:tr w:rsidR="00DA1975" w:rsidRPr="00DA1975" w14:paraId="66316C30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5F6833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3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D13C6B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7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ABA509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8B3687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5BC219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D6218D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4760C34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</w:tr>
      <w:tr w:rsidR="00DA1975" w:rsidRPr="00DA1975" w14:paraId="5484CA70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1105A0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4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B59E02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1F8574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F396AA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8BE62E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AE5835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61ECCD1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3</w:t>
            </w:r>
          </w:p>
        </w:tc>
      </w:tr>
      <w:tr w:rsidR="00DA1975" w:rsidRPr="00DA1975" w14:paraId="7243CDA8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55717C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5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9383F7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5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DE813C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B4B4E7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30F479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C39289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57D71B6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</w:tr>
      <w:tr w:rsidR="00DA1975" w:rsidRPr="00DA1975" w14:paraId="3544AAA1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E35948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6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890BC1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38B9FA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E78D4C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C88EEC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C3E140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4492228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</w:tr>
      <w:tr w:rsidR="00DA1975" w:rsidRPr="00DA1975" w14:paraId="46C2E09B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652C4C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7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054859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5952C7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6D7F02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524EBF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47D873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3EB87DE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</w:tr>
      <w:tr w:rsidR="00DA1975" w:rsidRPr="00DA1975" w14:paraId="4CF8E2B5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3D2F846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8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2F76B6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8E08EFC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9DA2C5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1E3FAC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2191AE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2829218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28</w:t>
            </w:r>
          </w:p>
        </w:tc>
      </w:tr>
      <w:tr w:rsidR="00DA1975" w:rsidRPr="00DA1975" w14:paraId="68F2B863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31E145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9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3FF3E9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8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2114A2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C55969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A7F57C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257523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7AFA21E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</w:tr>
      <w:tr w:rsidR="00DA1975" w:rsidRPr="00DA1975" w14:paraId="03D6C6EF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2988D5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0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17371E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4E6DF8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81A01B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8C0312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029978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56A7F10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</w:tr>
      <w:tr w:rsidR="00DA1975" w:rsidRPr="00DA1975" w14:paraId="33556E3E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19A667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1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7B599A13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778C99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FDB1F25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04468E22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1C770F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7B45798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</w:tr>
      <w:tr w:rsidR="00DA1975" w:rsidRPr="00DA1975" w14:paraId="6C1FB52B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F730DC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2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BE4492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6FD86B6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39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C9D851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2207BD91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1E0020F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05FD93E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</w:tr>
      <w:tr w:rsidR="00DA1975" w:rsidRPr="00DA1975" w14:paraId="6B2A1ACA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77631E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3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C661BF4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644B24B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1CCB92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4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5E8E9B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35BAAD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0EB5AFE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</w:tr>
      <w:tr w:rsidR="00DA1975" w:rsidRPr="00DA1975" w14:paraId="573C0B43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4952AA7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4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362BDCD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E180CC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7BAF2E0B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0A8650A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auto" w:fill="auto"/>
            <w:noWrap/>
            <w:vAlign w:val="bottom"/>
            <w:hideMark/>
          </w:tcPr>
          <w:p w14:paraId="5DD1363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auto" w:fill="auto"/>
            <w:noWrap/>
            <w:vAlign w:val="bottom"/>
            <w:hideMark/>
          </w:tcPr>
          <w:p w14:paraId="3E18C4A0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</w:tr>
      <w:tr w:rsidR="00DA1975" w:rsidRPr="00DA1975" w14:paraId="4F5AADDE" w14:textId="77777777" w:rsidTr="00DA1975">
        <w:trPr>
          <w:trHeight w:val="288"/>
          <w:jc w:val="center"/>
        </w:trPr>
        <w:tc>
          <w:tcPr>
            <w:tcW w:w="960" w:type="dxa"/>
            <w:tcBorders>
              <w:top w:val="single" w:sz="4" w:space="0" w:color="FFD966"/>
              <w:left w:val="single" w:sz="4" w:space="0" w:color="FFD966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3588DAB7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5000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5E3B5BFF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3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26452459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5903496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483E388E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nil"/>
            </w:tcBorders>
            <w:shd w:val="clear" w:color="FFF2CC" w:fill="FFF2CC"/>
            <w:noWrap/>
            <w:vAlign w:val="bottom"/>
            <w:hideMark/>
          </w:tcPr>
          <w:p w14:paraId="160C862A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1</w:t>
            </w:r>
          </w:p>
        </w:tc>
        <w:tc>
          <w:tcPr>
            <w:tcW w:w="960" w:type="dxa"/>
            <w:tcBorders>
              <w:top w:val="single" w:sz="4" w:space="0" w:color="FFD966"/>
              <w:left w:val="nil"/>
              <w:bottom w:val="single" w:sz="4" w:space="0" w:color="FFD966"/>
              <w:right w:val="single" w:sz="4" w:space="0" w:color="FFD966"/>
            </w:tcBorders>
            <w:shd w:val="clear" w:color="FFF2CC" w:fill="FFF2CC"/>
            <w:noWrap/>
            <w:vAlign w:val="bottom"/>
            <w:hideMark/>
          </w:tcPr>
          <w:p w14:paraId="7983C648" w14:textId="77777777" w:rsidR="00DA1975" w:rsidRPr="00DA1975" w:rsidRDefault="00DA1975" w:rsidP="00DA197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A1975"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</w:tr>
    </w:tbl>
    <w:p w14:paraId="4F54C107" w14:textId="275942E7" w:rsidR="00DA1975" w:rsidRDefault="00DA1975" w:rsidP="00DA1975"/>
    <w:p w14:paraId="26685E5A" w14:textId="0CF872A6" w:rsidR="00DA1975" w:rsidRDefault="00DA1975" w:rsidP="00DA1975"/>
    <w:p w14:paraId="3252F683" w14:textId="33C7DFE0" w:rsidR="00DA1975" w:rsidRDefault="00DA1975" w:rsidP="00DA1975"/>
    <w:p w14:paraId="15E45783" w14:textId="73FE0CD6" w:rsidR="00DA1975" w:rsidRDefault="00DA1975" w:rsidP="00DA1975"/>
    <w:p w14:paraId="743F5C2F" w14:textId="3DC06D63" w:rsidR="00DA1975" w:rsidRDefault="00DA1975" w:rsidP="00DA1975"/>
    <w:p w14:paraId="1A31419D" w14:textId="6EAEE4EC" w:rsidR="00DA1975" w:rsidRDefault="00DA1975" w:rsidP="00DA1975"/>
    <w:p w14:paraId="4691171D" w14:textId="4730843C" w:rsidR="00DA1975" w:rsidRDefault="00DA1975" w:rsidP="00DA1975"/>
    <w:p w14:paraId="2B4DBD54" w14:textId="6064F696" w:rsidR="00DA1975" w:rsidRDefault="00DA1975" w:rsidP="00DA1975"/>
    <w:p w14:paraId="1C54C5BD" w14:textId="7B32B70D" w:rsidR="00DA1975" w:rsidRDefault="00DA1975" w:rsidP="00DA1975"/>
    <w:p w14:paraId="63A5744B" w14:textId="6C6EF8DE" w:rsidR="00DA1975" w:rsidRDefault="00DA1975" w:rsidP="00DA1975">
      <w:pPr>
        <w:rPr>
          <w:noProof/>
        </w:rPr>
      </w:pPr>
      <w:r>
        <w:rPr>
          <w:noProof/>
        </w:rPr>
        <w:drawing>
          <wp:inline distT="0" distB="0" distL="0" distR="0" wp14:anchorId="6E6F0F83" wp14:editId="5A5DC0D1">
            <wp:extent cx="5943600" cy="2676525"/>
            <wp:effectExtent l="0" t="0" r="0" b="0"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B2892E2C-4790-43CC-9927-23ACB48CD1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784E3D74" w14:textId="6CF29CD3" w:rsidR="00DA1975" w:rsidRPr="00DA1975" w:rsidRDefault="00DA1975" w:rsidP="00DA1975"/>
    <w:p w14:paraId="32773B1F" w14:textId="2323E077" w:rsidR="00DA1975" w:rsidRDefault="00DA1975" w:rsidP="00DA1975">
      <w:pPr>
        <w:rPr>
          <w:noProof/>
        </w:rPr>
      </w:pPr>
    </w:p>
    <w:p w14:paraId="326704A8" w14:textId="237D7508" w:rsidR="00DA1975" w:rsidRDefault="00DA1975" w:rsidP="00DA1975">
      <w:r>
        <w:rPr>
          <w:noProof/>
        </w:rPr>
        <w:drawing>
          <wp:inline distT="0" distB="0" distL="0" distR="0" wp14:anchorId="3F72EA1A" wp14:editId="2A846473">
            <wp:extent cx="5943600" cy="3151505"/>
            <wp:effectExtent l="0" t="0" r="0" b="0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F7E03" w14:textId="506E3524" w:rsidR="00DA1975" w:rsidRPr="00DA1975" w:rsidRDefault="00DA1975" w:rsidP="00DA1975"/>
    <w:p w14:paraId="2EF9907A" w14:textId="37286F76" w:rsidR="00DA1975" w:rsidRDefault="00DA1975" w:rsidP="00DA1975"/>
    <w:p w14:paraId="2548E539" w14:textId="1B2C8099" w:rsidR="00DA1975" w:rsidRDefault="00DA1975" w:rsidP="00DA197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4205854" wp14:editId="4A618B5E">
            <wp:extent cx="5943600" cy="3163570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E3331" w14:textId="49D8CC30" w:rsidR="00DA1975" w:rsidRPr="00DA1975" w:rsidRDefault="00DA1975" w:rsidP="00DA1975"/>
    <w:p w14:paraId="1D1E1D04" w14:textId="274BD22F" w:rsidR="00DA1975" w:rsidRPr="00DA1975" w:rsidRDefault="00DA1975" w:rsidP="00DA1975"/>
    <w:p w14:paraId="22CB239A" w14:textId="66218C35" w:rsidR="00DA1975" w:rsidRDefault="00DA1975" w:rsidP="00DA1975">
      <w:pPr>
        <w:rPr>
          <w:noProof/>
        </w:rPr>
      </w:pPr>
    </w:p>
    <w:p w14:paraId="300CAF1D" w14:textId="71A6A78D" w:rsidR="00DA1975" w:rsidRDefault="00DA1975" w:rsidP="00DA1975"/>
    <w:p w14:paraId="2176B905" w14:textId="62A4C4C3" w:rsidR="00DA1975" w:rsidRDefault="00DA1975" w:rsidP="00DA1975"/>
    <w:p w14:paraId="661D65C6" w14:textId="10D63D37" w:rsidR="00DA1975" w:rsidRDefault="00DA1975" w:rsidP="00DA1975"/>
    <w:p w14:paraId="05F72A1F" w14:textId="23E67712" w:rsidR="00DA1975" w:rsidRDefault="00DA1975" w:rsidP="00DA1975">
      <w:r>
        <w:rPr>
          <w:noProof/>
        </w:rPr>
        <w:drawing>
          <wp:inline distT="0" distB="0" distL="0" distR="0" wp14:anchorId="552B8F14" wp14:editId="636B3BEA">
            <wp:extent cx="5943600" cy="3160395"/>
            <wp:effectExtent l="0" t="0" r="0" b="1905"/>
            <wp:docPr id="22" name="Picture 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0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2B911" w14:textId="39E06C69" w:rsidR="00DA1975" w:rsidRPr="00DA1975" w:rsidRDefault="00DA1975" w:rsidP="00DA1975"/>
    <w:p w14:paraId="71ABDAAC" w14:textId="68F0F337" w:rsidR="00DA1975" w:rsidRPr="00DA1975" w:rsidRDefault="00DA1975" w:rsidP="00DA1975"/>
    <w:p w14:paraId="7EAF7332" w14:textId="2BE34CC9" w:rsidR="00DA1975" w:rsidRDefault="00DA1975" w:rsidP="00DA1975"/>
    <w:p w14:paraId="4A058C2B" w14:textId="51DF1C98" w:rsidR="00DA1975" w:rsidRDefault="00DA1975" w:rsidP="00DA1975"/>
    <w:p w14:paraId="7758DE4A" w14:textId="2754AC61" w:rsidR="00DA1975" w:rsidRDefault="00DA1975" w:rsidP="00DA1975"/>
    <w:p w14:paraId="7665C380" w14:textId="390A0388" w:rsidR="00DA1975" w:rsidRDefault="00DA1975" w:rsidP="00DA1975"/>
    <w:p w14:paraId="6817B604" w14:textId="0302C7D9" w:rsidR="00DA1975" w:rsidRDefault="00DA1975" w:rsidP="00DA1975">
      <w:r>
        <w:rPr>
          <w:noProof/>
        </w:rPr>
        <w:lastRenderedPageBreak/>
        <w:drawing>
          <wp:inline distT="0" distB="0" distL="0" distR="0" wp14:anchorId="42EAFAA8" wp14:editId="2BA20E13">
            <wp:extent cx="5943600" cy="3163570"/>
            <wp:effectExtent l="0" t="0" r="0" b="0"/>
            <wp:docPr id="23" name="Picture 2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97440" w14:textId="3B252E76" w:rsidR="00DA1975" w:rsidRPr="00DA1975" w:rsidRDefault="00DA1975" w:rsidP="00DA1975"/>
    <w:p w14:paraId="1C742F33" w14:textId="30437233" w:rsidR="00DA1975" w:rsidRPr="00DA1975" w:rsidRDefault="00DA1975" w:rsidP="00DA1975"/>
    <w:p w14:paraId="2680CA9F" w14:textId="35EA032A" w:rsidR="00DA1975" w:rsidRPr="00DA1975" w:rsidRDefault="00DA1975" w:rsidP="00DA1975"/>
    <w:p w14:paraId="6D882E15" w14:textId="1C5CD4F1" w:rsidR="00DA1975" w:rsidRPr="00DA1975" w:rsidRDefault="00DA1975" w:rsidP="00DA1975"/>
    <w:p w14:paraId="3061D806" w14:textId="34A93A0B" w:rsidR="00DA1975" w:rsidRDefault="00DA1975" w:rsidP="00DA1975"/>
    <w:p w14:paraId="5B2485FF" w14:textId="233564D9" w:rsidR="00DA1975" w:rsidRDefault="00DA1975" w:rsidP="00DA1975"/>
    <w:p w14:paraId="526AB12C" w14:textId="621BC4BE" w:rsidR="00DA1975" w:rsidRDefault="00DA1975" w:rsidP="00DA1975"/>
    <w:p w14:paraId="5E578C1B" w14:textId="72A12C42" w:rsidR="00DA1975" w:rsidRDefault="00DA1975" w:rsidP="00DA1975">
      <w:pPr>
        <w:rPr>
          <w:noProof/>
        </w:rPr>
      </w:pPr>
      <w:r>
        <w:rPr>
          <w:noProof/>
        </w:rPr>
        <w:drawing>
          <wp:inline distT="0" distB="0" distL="0" distR="0" wp14:anchorId="2F2737F4" wp14:editId="3D229454">
            <wp:extent cx="5943600" cy="3148330"/>
            <wp:effectExtent l="0" t="0" r="0" b="0"/>
            <wp:docPr id="24" name="Picture 24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BE6B3" w14:textId="0B5AA7C4" w:rsidR="00DA1975" w:rsidRPr="00DA1975" w:rsidRDefault="00DA1975" w:rsidP="00DA1975"/>
    <w:p w14:paraId="2FE2B331" w14:textId="27011FFE" w:rsidR="00DA1975" w:rsidRPr="00DA1975" w:rsidRDefault="00DA1975" w:rsidP="00DA1975"/>
    <w:p w14:paraId="713507CC" w14:textId="1A79039D" w:rsidR="00DA1975" w:rsidRDefault="00DA1975" w:rsidP="00DA1975">
      <w:pPr>
        <w:rPr>
          <w:noProof/>
        </w:rPr>
      </w:pPr>
    </w:p>
    <w:p w14:paraId="2F8C6418" w14:textId="37E8C031" w:rsidR="00DA1975" w:rsidRDefault="00DA1975" w:rsidP="00DA1975"/>
    <w:p w14:paraId="7721D89C" w14:textId="687FDD71" w:rsidR="00DA1975" w:rsidRDefault="00DA1975" w:rsidP="00DA1975"/>
    <w:p w14:paraId="0C5F3329" w14:textId="310454C0" w:rsidR="00DA1975" w:rsidRPr="00DA1975" w:rsidRDefault="001D1B63" w:rsidP="00DA1975">
      <w:r>
        <w:rPr>
          <w:noProof/>
        </w:rPr>
        <w:lastRenderedPageBreak/>
        <w:drawing>
          <wp:inline distT="0" distB="0" distL="0" distR="0" wp14:anchorId="6A0B22F5" wp14:editId="69A9C556">
            <wp:extent cx="5943600" cy="3165475"/>
            <wp:effectExtent l="0" t="0" r="0" b="0"/>
            <wp:docPr id="25" name="Picture 25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computer screen captu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</w:p>
    <w:sectPr w:rsidR="00DA1975" w:rsidRPr="00DA1975" w:rsidSect="0042248E">
      <w:pgSz w:w="12240" w:h="15840"/>
      <w:pgMar w:top="90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2CA53" w14:textId="77777777" w:rsidR="008D0118" w:rsidRDefault="008D0118" w:rsidP="00865FDF">
      <w:r>
        <w:separator/>
      </w:r>
    </w:p>
  </w:endnote>
  <w:endnote w:type="continuationSeparator" w:id="0">
    <w:p w14:paraId="1C7CD782" w14:textId="77777777" w:rsidR="008D0118" w:rsidRDefault="008D0118" w:rsidP="00865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E3783" w14:textId="77777777" w:rsidR="008D0118" w:rsidRDefault="008D0118" w:rsidP="00865FDF">
      <w:r>
        <w:separator/>
      </w:r>
    </w:p>
  </w:footnote>
  <w:footnote w:type="continuationSeparator" w:id="0">
    <w:p w14:paraId="31F90CA9" w14:textId="77777777" w:rsidR="008D0118" w:rsidRDefault="008D0118" w:rsidP="00865F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E5D22"/>
    <w:multiLevelType w:val="multilevel"/>
    <w:tmpl w:val="48520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01F2F7F"/>
    <w:multiLevelType w:val="hybridMultilevel"/>
    <w:tmpl w:val="9D6498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rOwMDExMbcwNDBX0lEKTi0uzszPAykwqgUAocHKpCwAAAA="/>
  </w:docVars>
  <w:rsids>
    <w:rsidRoot w:val="00596B9C"/>
    <w:rsid w:val="000B3153"/>
    <w:rsid w:val="001D1B63"/>
    <w:rsid w:val="00284841"/>
    <w:rsid w:val="003851FC"/>
    <w:rsid w:val="004044BC"/>
    <w:rsid w:val="0042248E"/>
    <w:rsid w:val="004A57EA"/>
    <w:rsid w:val="00596B9C"/>
    <w:rsid w:val="005C7233"/>
    <w:rsid w:val="006546B2"/>
    <w:rsid w:val="00671F73"/>
    <w:rsid w:val="00713D34"/>
    <w:rsid w:val="00865FDF"/>
    <w:rsid w:val="008D0118"/>
    <w:rsid w:val="00AE4DEF"/>
    <w:rsid w:val="00D02821"/>
    <w:rsid w:val="00DA1975"/>
    <w:rsid w:val="00E04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1FA28"/>
  <w15:chartTrackingRefBased/>
  <w15:docId w15:val="{FC5DD660-D668-4AB7-B97B-A6200B689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6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6B2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Header">
    <w:name w:val="header"/>
    <w:basedOn w:val="Normal"/>
    <w:link w:val="HeaderChar"/>
    <w:uiPriority w:val="99"/>
    <w:unhideWhenUsed/>
    <w:rsid w:val="00865F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5FD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5F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5FDF"/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A57EA"/>
    <w:rPr>
      <w:i/>
      <w:iCs/>
    </w:rPr>
  </w:style>
  <w:style w:type="character" w:customStyle="1" w:styleId="apple-converted-space">
    <w:name w:val="apple-converted-space"/>
    <w:basedOn w:val="DefaultParagraphFont"/>
    <w:rsid w:val="004A57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9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chart" Target="charts/chart3.xml"/><Relationship Id="rId7" Type="http://schemas.openxmlformats.org/officeDocument/2006/relationships/chart" Target="charts/chart1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hart" Target="charts/chart2.xml"/><Relationship Id="rId22" Type="http://schemas.openxmlformats.org/officeDocument/2006/relationships/image" Target="media/image13.png"/><Relationship Id="rId27" Type="http://schemas.openxmlformats.org/officeDocument/2006/relationships/image" Target="media/image18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rath\NEU\Sem%202%20-%20Spring%202022\psa\assignment4\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rath\NEU\Sem%202%20-%20Spring%202022\psa\assignment4\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prath\NEU\Sem%202%20-%20Spring%202022\psa\assignment4\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20000'!$C$3</c:f>
              <c:strCache>
                <c:ptCount val="1"/>
                <c:pt idx="0">
                  <c:v>2</c:v>
                </c:pt>
              </c:strCache>
            </c:strRef>
          </c:tx>
          <c:spPr>
            <a:ln w="22225" cap="rnd">
              <a:solidFill>
                <a:schemeClr val="accent1"/>
              </a:solidFill>
            </a:ln>
            <a:effectLst>
              <a:glow rad="139700">
                <a:schemeClr val="accent1">
                  <a:satMod val="175000"/>
                  <a:alpha val="14000"/>
                </a:schemeClr>
              </a:glo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50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0000'!$B$4:$B$18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20000'!$C$4:$C$18</c:f>
              <c:numCache>
                <c:formatCode>General</c:formatCode>
                <c:ptCount val="15"/>
                <c:pt idx="0">
                  <c:v>68</c:v>
                </c:pt>
                <c:pt idx="1">
                  <c:v>19</c:v>
                </c:pt>
                <c:pt idx="2">
                  <c:v>13</c:v>
                </c:pt>
                <c:pt idx="3">
                  <c:v>14</c:v>
                </c:pt>
                <c:pt idx="4">
                  <c:v>11</c:v>
                </c:pt>
                <c:pt idx="5">
                  <c:v>10</c:v>
                </c:pt>
                <c:pt idx="6">
                  <c:v>13</c:v>
                </c:pt>
                <c:pt idx="7">
                  <c:v>14</c:v>
                </c:pt>
                <c:pt idx="8">
                  <c:v>13</c:v>
                </c:pt>
                <c:pt idx="9">
                  <c:v>9</c:v>
                </c:pt>
                <c:pt idx="10">
                  <c:v>10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1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E0D-46C3-AB96-A9A8C24C1D9E}"/>
            </c:ext>
          </c:extLst>
        </c:ser>
        <c:ser>
          <c:idx val="1"/>
          <c:order val="1"/>
          <c:tx>
            <c:strRef>
              <c:f>'20000'!$D$3</c:f>
              <c:strCache>
                <c:ptCount val="1"/>
                <c:pt idx="0">
                  <c:v>4</c:v>
                </c:pt>
              </c:strCache>
            </c:strRef>
          </c:tx>
          <c:spPr>
            <a:ln w="22225" cap="rnd">
              <a:solidFill>
                <a:schemeClr val="accent2"/>
              </a:solidFill>
            </a:ln>
            <a:effectLst>
              <a:glow rad="139700">
                <a:schemeClr val="accent2">
                  <a:satMod val="175000"/>
                  <a:alpha val="14000"/>
                </a:schemeClr>
              </a:glo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50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0000'!$B$4:$B$18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20000'!$D$4:$D$18</c:f>
              <c:numCache>
                <c:formatCode>General</c:formatCode>
                <c:ptCount val="15"/>
                <c:pt idx="0">
                  <c:v>9</c:v>
                </c:pt>
                <c:pt idx="1">
                  <c:v>8</c:v>
                </c:pt>
                <c:pt idx="2">
                  <c:v>9</c:v>
                </c:pt>
                <c:pt idx="3">
                  <c:v>10</c:v>
                </c:pt>
                <c:pt idx="4">
                  <c:v>9</c:v>
                </c:pt>
                <c:pt idx="5">
                  <c:v>10</c:v>
                </c:pt>
                <c:pt idx="6">
                  <c:v>9</c:v>
                </c:pt>
                <c:pt idx="7">
                  <c:v>10</c:v>
                </c:pt>
                <c:pt idx="8">
                  <c:v>9</c:v>
                </c:pt>
                <c:pt idx="9">
                  <c:v>9</c:v>
                </c:pt>
                <c:pt idx="10">
                  <c:v>10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1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E0D-46C3-AB96-A9A8C24C1D9E}"/>
            </c:ext>
          </c:extLst>
        </c:ser>
        <c:ser>
          <c:idx val="2"/>
          <c:order val="2"/>
          <c:tx>
            <c:strRef>
              <c:f>'20000'!$E$3</c:f>
              <c:strCache>
                <c:ptCount val="1"/>
                <c:pt idx="0">
                  <c:v>8</c:v>
                </c:pt>
              </c:strCache>
            </c:strRef>
          </c:tx>
          <c:spPr>
            <a:ln w="22225" cap="rnd">
              <a:solidFill>
                <a:schemeClr val="accent3"/>
              </a:solidFill>
            </a:ln>
            <a:effectLst>
              <a:glow rad="139700">
                <a:schemeClr val="accent3">
                  <a:satMod val="175000"/>
                  <a:alpha val="14000"/>
                </a:schemeClr>
              </a:glo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50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0000'!$B$4:$B$18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20000'!$E$4:$E$18</c:f>
              <c:numCache>
                <c:formatCode>General</c:formatCode>
                <c:ptCount val="15"/>
                <c:pt idx="0">
                  <c:v>8</c:v>
                </c:pt>
                <c:pt idx="1">
                  <c:v>7</c:v>
                </c:pt>
                <c:pt idx="2">
                  <c:v>10</c:v>
                </c:pt>
                <c:pt idx="3">
                  <c:v>9</c:v>
                </c:pt>
                <c:pt idx="4">
                  <c:v>10</c:v>
                </c:pt>
                <c:pt idx="5">
                  <c:v>9</c:v>
                </c:pt>
                <c:pt idx="6">
                  <c:v>9</c:v>
                </c:pt>
                <c:pt idx="7">
                  <c:v>10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E0D-46C3-AB96-A9A8C24C1D9E}"/>
            </c:ext>
          </c:extLst>
        </c:ser>
        <c:ser>
          <c:idx val="3"/>
          <c:order val="3"/>
          <c:tx>
            <c:strRef>
              <c:f>'20000'!$F$3</c:f>
              <c:strCache>
                <c:ptCount val="1"/>
                <c:pt idx="0">
                  <c:v>16</c:v>
                </c:pt>
              </c:strCache>
            </c:strRef>
          </c:tx>
          <c:spPr>
            <a:ln w="22225" cap="rnd">
              <a:solidFill>
                <a:schemeClr val="accent4"/>
              </a:solidFill>
            </a:ln>
            <a:effectLst>
              <a:glow rad="139700">
                <a:schemeClr val="accent4">
                  <a:satMod val="175000"/>
                  <a:alpha val="14000"/>
                </a:schemeClr>
              </a:glo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50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0000'!$B$4:$B$18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20000'!$F$4:$F$18</c:f>
              <c:numCache>
                <c:formatCode>General</c:formatCode>
                <c:ptCount val="15"/>
                <c:pt idx="0">
                  <c:v>9</c:v>
                </c:pt>
                <c:pt idx="1">
                  <c:v>8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9</c:v>
                </c:pt>
                <c:pt idx="6">
                  <c:v>9</c:v>
                </c:pt>
                <c:pt idx="7">
                  <c:v>9</c:v>
                </c:pt>
                <c:pt idx="8">
                  <c:v>9</c:v>
                </c:pt>
                <c:pt idx="9">
                  <c:v>8</c:v>
                </c:pt>
                <c:pt idx="10">
                  <c:v>9</c:v>
                </c:pt>
                <c:pt idx="11">
                  <c:v>10</c:v>
                </c:pt>
                <c:pt idx="12">
                  <c:v>9</c:v>
                </c:pt>
                <c:pt idx="13">
                  <c:v>8</c:v>
                </c:pt>
                <c:pt idx="14">
                  <c:v>1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E0D-46C3-AB96-A9A8C24C1D9E}"/>
            </c:ext>
          </c:extLst>
        </c:ser>
        <c:ser>
          <c:idx val="4"/>
          <c:order val="4"/>
          <c:tx>
            <c:strRef>
              <c:f>'20000'!$G$3</c:f>
              <c:strCache>
                <c:ptCount val="1"/>
                <c:pt idx="0">
                  <c:v>32</c:v>
                </c:pt>
              </c:strCache>
            </c:strRef>
          </c:tx>
          <c:spPr>
            <a:ln w="22225" cap="rnd">
              <a:solidFill>
                <a:schemeClr val="accent5"/>
              </a:solidFill>
            </a:ln>
            <a:effectLst>
              <a:glow rad="139700">
                <a:schemeClr val="accent5">
                  <a:satMod val="175000"/>
                  <a:alpha val="14000"/>
                </a:schemeClr>
              </a:glo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50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0000'!$B$4:$B$18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20000'!$G$4:$G$18</c:f>
              <c:numCache>
                <c:formatCode>General</c:formatCode>
                <c:ptCount val="15"/>
                <c:pt idx="0">
                  <c:v>7</c:v>
                </c:pt>
                <c:pt idx="1">
                  <c:v>7</c:v>
                </c:pt>
                <c:pt idx="2">
                  <c:v>10</c:v>
                </c:pt>
                <c:pt idx="3">
                  <c:v>9</c:v>
                </c:pt>
                <c:pt idx="4">
                  <c:v>10</c:v>
                </c:pt>
                <c:pt idx="5">
                  <c:v>9</c:v>
                </c:pt>
                <c:pt idx="6">
                  <c:v>9</c:v>
                </c:pt>
                <c:pt idx="7">
                  <c:v>10</c:v>
                </c:pt>
                <c:pt idx="8">
                  <c:v>9</c:v>
                </c:pt>
                <c:pt idx="9">
                  <c:v>9</c:v>
                </c:pt>
                <c:pt idx="10">
                  <c:v>9</c:v>
                </c:pt>
                <c:pt idx="11">
                  <c:v>9</c:v>
                </c:pt>
                <c:pt idx="12">
                  <c:v>9</c:v>
                </c:pt>
                <c:pt idx="13">
                  <c:v>9</c:v>
                </c:pt>
                <c:pt idx="14">
                  <c:v>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4E0D-46C3-AB96-A9A8C24C1D9E}"/>
            </c:ext>
          </c:extLst>
        </c:ser>
        <c:ser>
          <c:idx val="5"/>
          <c:order val="5"/>
          <c:tx>
            <c:strRef>
              <c:f>'20000'!$H$3</c:f>
              <c:strCache>
                <c:ptCount val="1"/>
                <c:pt idx="0">
                  <c:v>64</c:v>
                </c:pt>
              </c:strCache>
            </c:strRef>
          </c:tx>
          <c:spPr>
            <a:ln w="22225" cap="rnd">
              <a:solidFill>
                <a:schemeClr val="accent6"/>
              </a:solidFill>
            </a:ln>
            <a:effectLst>
              <a:glow rad="139700">
                <a:schemeClr val="accent6">
                  <a:satMod val="175000"/>
                  <a:alpha val="14000"/>
                </a:schemeClr>
              </a:glow>
            </a:effectLst>
          </c:spPr>
          <c:marker>
            <c:symbol val="none"/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lt1">
                          <a:lumMod val="50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20000'!$B$4:$B$18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20000'!$H$4:$H$18</c:f>
              <c:numCache>
                <c:formatCode>General</c:formatCode>
                <c:ptCount val="15"/>
                <c:pt idx="0">
                  <c:v>7</c:v>
                </c:pt>
                <c:pt idx="1">
                  <c:v>7</c:v>
                </c:pt>
                <c:pt idx="2">
                  <c:v>9</c:v>
                </c:pt>
                <c:pt idx="3">
                  <c:v>9</c:v>
                </c:pt>
                <c:pt idx="4">
                  <c:v>9</c:v>
                </c:pt>
                <c:pt idx="5">
                  <c:v>10</c:v>
                </c:pt>
                <c:pt idx="6">
                  <c:v>9</c:v>
                </c:pt>
                <c:pt idx="7">
                  <c:v>8</c:v>
                </c:pt>
                <c:pt idx="8">
                  <c:v>9</c:v>
                </c:pt>
                <c:pt idx="9">
                  <c:v>10</c:v>
                </c:pt>
                <c:pt idx="10">
                  <c:v>9</c:v>
                </c:pt>
                <c:pt idx="11">
                  <c:v>9</c:v>
                </c:pt>
                <c:pt idx="12">
                  <c:v>8</c:v>
                </c:pt>
                <c:pt idx="13">
                  <c:v>9</c:v>
                </c:pt>
                <c:pt idx="14">
                  <c:v>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4E0D-46C3-AB96-A9A8C24C1D9E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smooth val="0"/>
        <c:axId val="229842431"/>
        <c:axId val="229841599"/>
      </c:lineChart>
      <c:catAx>
        <c:axId val="229842431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9841599"/>
        <c:crosses val="autoZero"/>
        <c:auto val="1"/>
        <c:lblAlgn val="ctr"/>
        <c:lblOffset val="100"/>
        <c:noMultiLvlLbl val="0"/>
      </c:catAx>
      <c:valAx>
        <c:axId val="229841599"/>
        <c:scaling>
          <c:orientation val="minMax"/>
        </c:scaling>
        <c:delete val="0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298424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7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40000'!$C$5</c:f>
              <c:strCache>
                <c:ptCount val="1"/>
                <c:pt idx="0">
                  <c:v>2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4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40000'!$C$6:$C$20</c:f>
              <c:numCache>
                <c:formatCode>General</c:formatCode>
                <c:ptCount val="15"/>
                <c:pt idx="0">
                  <c:v>108</c:v>
                </c:pt>
                <c:pt idx="1">
                  <c:v>15</c:v>
                </c:pt>
                <c:pt idx="2">
                  <c:v>16</c:v>
                </c:pt>
                <c:pt idx="3">
                  <c:v>15</c:v>
                </c:pt>
                <c:pt idx="4">
                  <c:v>20</c:v>
                </c:pt>
                <c:pt idx="5">
                  <c:v>21</c:v>
                </c:pt>
                <c:pt idx="6">
                  <c:v>20</c:v>
                </c:pt>
                <c:pt idx="7">
                  <c:v>19</c:v>
                </c:pt>
                <c:pt idx="8">
                  <c:v>21</c:v>
                </c:pt>
                <c:pt idx="9">
                  <c:v>23</c:v>
                </c:pt>
                <c:pt idx="10">
                  <c:v>24</c:v>
                </c:pt>
                <c:pt idx="11">
                  <c:v>23</c:v>
                </c:pt>
                <c:pt idx="12">
                  <c:v>29</c:v>
                </c:pt>
                <c:pt idx="13">
                  <c:v>26</c:v>
                </c:pt>
                <c:pt idx="14">
                  <c:v>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5E6-4F77-8F00-1178251C160A}"/>
            </c:ext>
          </c:extLst>
        </c:ser>
        <c:ser>
          <c:idx val="1"/>
          <c:order val="1"/>
          <c:tx>
            <c:strRef>
              <c:f>'40000'!$D$5</c:f>
              <c:strCache>
                <c:ptCount val="1"/>
                <c:pt idx="0">
                  <c:v>4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4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40000'!$D$6:$D$20</c:f>
              <c:numCache>
                <c:formatCode>General</c:formatCode>
                <c:ptCount val="15"/>
                <c:pt idx="0">
                  <c:v>14</c:v>
                </c:pt>
                <c:pt idx="1">
                  <c:v>12</c:v>
                </c:pt>
                <c:pt idx="2">
                  <c:v>16</c:v>
                </c:pt>
                <c:pt idx="3">
                  <c:v>15</c:v>
                </c:pt>
                <c:pt idx="4">
                  <c:v>20</c:v>
                </c:pt>
                <c:pt idx="5">
                  <c:v>21</c:v>
                </c:pt>
                <c:pt idx="6">
                  <c:v>20</c:v>
                </c:pt>
                <c:pt idx="7">
                  <c:v>19</c:v>
                </c:pt>
                <c:pt idx="8">
                  <c:v>19</c:v>
                </c:pt>
                <c:pt idx="9">
                  <c:v>19</c:v>
                </c:pt>
                <c:pt idx="10">
                  <c:v>19</c:v>
                </c:pt>
                <c:pt idx="11">
                  <c:v>19</c:v>
                </c:pt>
                <c:pt idx="12">
                  <c:v>18</c:v>
                </c:pt>
                <c:pt idx="13">
                  <c:v>19</c:v>
                </c:pt>
                <c:pt idx="14">
                  <c:v>2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5E6-4F77-8F00-1178251C160A}"/>
            </c:ext>
          </c:extLst>
        </c:ser>
        <c:ser>
          <c:idx val="2"/>
          <c:order val="2"/>
          <c:tx>
            <c:strRef>
              <c:f>'40000'!$E$5</c:f>
              <c:strCache>
                <c:ptCount val="1"/>
                <c:pt idx="0">
                  <c:v>8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4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40000'!$E$6:$E$20</c:f>
              <c:numCache>
                <c:formatCode>General</c:formatCode>
                <c:ptCount val="15"/>
                <c:pt idx="0">
                  <c:v>15</c:v>
                </c:pt>
                <c:pt idx="1">
                  <c:v>11</c:v>
                </c:pt>
                <c:pt idx="2">
                  <c:v>14</c:v>
                </c:pt>
                <c:pt idx="3">
                  <c:v>14</c:v>
                </c:pt>
                <c:pt idx="4">
                  <c:v>20</c:v>
                </c:pt>
                <c:pt idx="5">
                  <c:v>19</c:v>
                </c:pt>
                <c:pt idx="6">
                  <c:v>19</c:v>
                </c:pt>
                <c:pt idx="7">
                  <c:v>19</c:v>
                </c:pt>
                <c:pt idx="8">
                  <c:v>20</c:v>
                </c:pt>
                <c:pt idx="9">
                  <c:v>18</c:v>
                </c:pt>
                <c:pt idx="10">
                  <c:v>19</c:v>
                </c:pt>
                <c:pt idx="11">
                  <c:v>19</c:v>
                </c:pt>
                <c:pt idx="12">
                  <c:v>19</c:v>
                </c:pt>
                <c:pt idx="13">
                  <c:v>20</c:v>
                </c:pt>
                <c:pt idx="14">
                  <c:v>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5E6-4F77-8F00-1178251C160A}"/>
            </c:ext>
          </c:extLst>
        </c:ser>
        <c:ser>
          <c:idx val="3"/>
          <c:order val="3"/>
          <c:tx>
            <c:strRef>
              <c:f>'40000'!$F$5</c:f>
              <c:strCache>
                <c:ptCount val="1"/>
                <c:pt idx="0">
                  <c:v>16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4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40000'!$F$6:$F$20</c:f>
              <c:numCache>
                <c:formatCode>General</c:formatCode>
                <c:ptCount val="15"/>
                <c:pt idx="0">
                  <c:v>12</c:v>
                </c:pt>
                <c:pt idx="1">
                  <c:v>11</c:v>
                </c:pt>
                <c:pt idx="2">
                  <c:v>15</c:v>
                </c:pt>
                <c:pt idx="3">
                  <c:v>14</c:v>
                </c:pt>
                <c:pt idx="4">
                  <c:v>20</c:v>
                </c:pt>
                <c:pt idx="5">
                  <c:v>19</c:v>
                </c:pt>
                <c:pt idx="6">
                  <c:v>19</c:v>
                </c:pt>
                <c:pt idx="7">
                  <c:v>19</c:v>
                </c:pt>
                <c:pt idx="8">
                  <c:v>18</c:v>
                </c:pt>
                <c:pt idx="9">
                  <c:v>18</c:v>
                </c:pt>
                <c:pt idx="10">
                  <c:v>19</c:v>
                </c:pt>
                <c:pt idx="11">
                  <c:v>19</c:v>
                </c:pt>
                <c:pt idx="12">
                  <c:v>20</c:v>
                </c:pt>
                <c:pt idx="13">
                  <c:v>19</c:v>
                </c:pt>
                <c:pt idx="14">
                  <c:v>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5E6-4F77-8F00-1178251C160A}"/>
            </c:ext>
          </c:extLst>
        </c:ser>
        <c:ser>
          <c:idx val="4"/>
          <c:order val="4"/>
          <c:tx>
            <c:strRef>
              <c:f>'40000'!$G$5</c:f>
              <c:strCache>
                <c:ptCount val="1"/>
                <c:pt idx="0">
                  <c:v>32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4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40000'!$G$6:$G$20</c:f>
              <c:numCache>
                <c:formatCode>General</c:formatCode>
                <c:ptCount val="15"/>
                <c:pt idx="0">
                  <c:v>13</c:v>
                </c:pt>
                <c:pt idx="1">
                  <c:v>13</c:v>
                </c:pt>
                <c:pt idx="2">
                  <c:v>15</c:v>
                </c:pt>
                <c:pt idx="3">
                  <c:v>15</c:v>
                </c:pt>
                <c:pt idx="4">
                  <c:v>20</c:v>
                </c:pt>
                <c:pt idx="5">
                  <c:v>19</c:v>
                </c:pt>
                <c:pt idx="6">
                  <c:v>18</c:v>
                </c:pt>
                <c:pt idx="7">
                  <c:v>19</c:v>
                </c:pt>
                <c:pt idx="8">
                  <c:v>20</c:v>
                </c:pt>
                <c:pt idx="9">
                  <c:v>19</c:v>
                </c:pt>
                <c:pt idx="10">
                  <c:v>19</c:v>
                </c:pt>
                <c:pt idx="11">
                  <c:v>19</c:v>
                </c:pt>
                <c:pt idx="12">
                  <c:v>19</c:v>
                </c:pt>
                <c:pt idx="13">
                  <c:v>18</c:v>
                </c:pt>
                <c:pt idx="14">
                  <c:v>1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35E6-4F77-8F00-1178251C160A}"/>
            </c:ext>
          </c:extLst>
        </c:ser>
        <c:ser>
          <c:idx val="5"/>
          <c:order val="5"/>
          <c:tx>
            <c:strRef>
              <c:f>'40000'!$H$5</c:f>
              <c:strCache>
                <c:ptCount val="1"/>
                <c:pt idx="0">
                  <c:v>64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4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40000'!$H$6:$H$20</c:f>
              <c:numCache>
                <c:formatCode>General</c:formatCode>
                <c:ptCount val="15"/>
                <c:pt idx="0">
                  <c:v>13</c:v>
                </c:pt>
                <c:pt idx="1">
                  <c:v>11</c:v>
                </c:pt>
                <c:pt idx="2">
                  <c:v>15</c:v>
                </c:pt>
                <c:pt idx="3">
                  <c:v>15</c:v>
                </c:pt>
                <c:pt idx="4">
                  <c:v>20</c:v>
                </c:pt>
                <c:pt idx="5">
                  <c:v>20</c:v>
                </c:pt>
                <c:pt idx="6">
                  <c:v>19</c:v>
                </c:pt>
                <c:pt idx="7">
                  <c:v>19</c:v>
                </c:pt>
                <c:pt idx="8">
                  <c:v>19</c:v>
                </c:pt>
                <c:pt idx="9">
                  <c:v>19</c:v>
                </c:pt>
                <c:pt idx="10">
                  <c:v>19</c:v>
                </c:pt>
                <c:pt idx="11">
                  <c:v>19</c:v>
                </c:pt>
                <c:pt idx="12">
                  <c:v>20</c:v>
                </c:pt>
                <c:pt idx="13">
                  <c:v>18</c:v>
                </c:pt>
                <c:pt idx="14">
                  <c:v>2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35E6-4F77-8F00-1178251C16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08339551"/>
        <c:axId val="108339967"/>
      </c:lineChart>
      <c:catAx>
        <c:axId val="10833955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339967"/>
        <c:crosses val="autoZero"/>
        <c:auto val="1"/>
        <c:lblAlgn val="ctr"/>
        <c:lblOffset val="100"/>
        <c:noMultiLvlLbl val="0"/>
      </c:catAx>
      <c:valAx>
        <c:axId val="10833996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33955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80000'!$C$5</c:f>
              <c:strCache>
                <c:ptCount val="1"/>
                <c:pt idx="0">
                  <c:v>2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8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80000'!$C$6:$C$20</c:f>
              <c:numCache>
                <c:formatCode>General</c:formatCode>
                <c:ptCount val="15"/>
                <c:pt idx="0">
                  <c:v>158</c:v>
                </c:pt>
                <c:pt idx="1">
                  <c:v>24</c:v>
                </c:pt>
                <c:pt idx="2">
                  <c:v>27</c:v>
                </c:pt>
                <c:pt idx="3">
                  <c:v>42</c:v>
                </c:pt>
                <c:pt idx="4">
                  <c:v>59</c:v>
                </c:pt>
                <c:pt idx="5">
                  <c:v>28</c:v>
                </c:pt>
                <c:pt idx="6">
                  <c:v>29</c:v>
                </c:pt>
                <c:pt idx="7">
                  <c:v>31</c:v>
                </c:pt>
                <c:pt idx="8">
                  <c:v>48</c:v>
                </c:pt>
                <c:pt idx="9">
                  <c:v>43</c:v>
                </c:pt>
                <c:pt idx="10">
                  <c:v>43</c:v>
                </c:pt>
                <c:pt idx="11">
                  <c:v>43</c:v>
                </c:pt>
                <c:pt idx="12">
                  <c:v>41</c:v>
                </c:pt>
                <c:pt idx="13">
                  <c:v>40</c:v>
                </c:pt>
                <c:pt idx="14">
                  <c:v>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7E8-40C8-AA6A-3C0B0C1F5D5B}"/>
            </c:ext>
          </c:extLst>
        </c:ser>
        <c:ser>
          <c:idx val="1"/>
          <c:order val="1"/>
          <c:tx>
            <c:strRef>
              <c:f>'80000'!$D$5</c:f>
              <c:strCache>
                <c:ptCount val="1"/>
                <c:pt idx="0">
                  <c:v>4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8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80000'!$D$6:$D$20</c:f>
              <c:numCache>
                <c:formatCode>General</c:formatCode>
                <c:ptCount val="15"/>
                <c:pt idx="0">
                  <c:v>26</c:v>
                </c:pt>
                <c:pt idx="1">
                  <c:v>25</c:v>
                </c:pt>
                <c:pt idx="2">
                  <c:v>28</c:v>
                </c:pt>
                <c:pt idx="3">
                  <c:v>26</c:v>
                </c:pt>
                <c:pt idx="4">
                  <c:v>32</c:v>
                </c:pt>
                <c:pt idx="5">
                  <c:v>32</c:v>
                </c:pt>
                <c:pt idx="6">
                  <c:v>32</c:v>
                </c:pt>
                <c:pt idx="7">
                  <c:v>32</c:v>
                </c:pt>
                <c:pt idx="8">
                  <c:v>43</c:v>
                </c:pt>
                <c:pt idx="9">
                  <c:v>41</c:v>
                </c:pt>
                <c:pt idx="10">
                  <c:v>42</c:v>
                </c:pt>
                <c:pt idx="11">
                  <c:v>39</c:v>
                </c:pt>
                <c:pt idx="12">
                  <c:v>40</c:v>
                </c:pt>
                <c:pt idx="13">
                  <c:v>40</c:v>
                </c:pt>
                <c:pt idx="14">
                  <c:v>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7E8-40C8-AA6A-3C0B0C1F5D5B}"/>
            </c:ext>
          </c:extLst>
        </c:ser>
        <c:ser>
          <c:idx val="2"/>
          <c:order val="2"/>
          <c:tx>
            <c:strRef>
              <c:f>'80000'!$E$5</c:f>
              <c:strCache>
                <c:ptCount val="1"/>
                <c:pt idx="0">
                  <c:v>8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8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80000'!$E$6:$E$20</c:f>
              <c:numCache>
                <c:formatCode>General</c:formatCode>
                <c:ptCount val="15"/>
                <c:pt idx="0">
                  <c:v>24</c:v>
                </c:pt>
                <c:pt idx="1">
                  <c:v>20</c:v>
                </c:pt>
                <c:pt idx="2">
                  <c:v>23</c:v>
                </c:pt>
                <c:pt idx="3">
                  <c:v>22</c:v>
                </c:pt>
                <c:pt idx="4">
                  <c:v>28</c:v>
                </c:pt>
                <c:pt idx="5">
                  <c:v>29</c:v>
                </c:pt>
                <c:pt idx="6">
                  <c:v>29</c:v>
                </c:pt>
                <c:pt idx="7">
                  <c:v>29</c:v>
                </c:pt>
                <c:pt idx="8">
                  <c:v>40</c:v>
                </c:pt>
                <c:pt idx="9">
                  <c:v>41</c:v>
                </c:pt>
                <c:pt idx="10">
                  <c:v>42</c:v>
                </c:pt>
                <c:pt idx="11">
                  <c:v>40</c:v>
                </c:pt>
                <c:pt idx="12">
                  <c:v>44</c:v>
                </c:pt>
                <c:pt idx="13">
                  <c:v>41</c:v>
                </c:pt>
                <c:pt idx="14">
                  <c:v>4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7E8-40C8-AA6A-3C0B0C1F5D5B}"/>
            </c:ext>
          </c:extLst>
        </c:ser>
        <c:ser>
          <c:idx val="3"/>
          <c:order val="3"/>
          <c:tx>
            <c:strRef>
              <c:f>'80000'!$F$5</c:f>
              <c:strCache>
                <c:ptCount val="1"/>
                <c:pt idx="0">
                  <c:v>16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8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80000'!$F$6:$F$20</c:f>
              <c:numCache>
                <c:formatCode>General</c:formatCode>
                <c:ptCount val="15"/>
                <c:pt idx="0">
                  <c:v>21</c:v>
                </c:pt>
                <c:pt idx="1">
                  <c:v>22</c:v>
                </c:pt>
                <c:pt idx="2">
                  <c:v>25</c:v>
                </c:pt>
                <c:pt idx="3">
                  <c:v>22</c:v>
                </c:pt>
                <c:pt idx="4">
                  <c:v>29</c:v>
                </c:pt>
                <c:pt idx="5">
                  <c:v>29</c:v>
                </c:pt>
                <c:pt idx="6">
                  <c:v>28</c:v>
                </c:pt>
                <c:pt idx="7">
                  <c:v>29</c:v>
                </c:pt>
                <c:pt idx="8">
                  <c:v>40</c:v>
                </c:pt>
                <c:pt idx="9">
                  <c:v>41</c:v>
                </c:pt>
                <c:pt idx="10">
                  <c:v>42</c:v>
                </c:pt>
                <c:pt idx="11">
                  <c:v>40</c:v>
                </c:pt>
                <c:pt idx="12">
                  <c:v>40</c:v>
                </c:pt>
                <c:pt idx="13">
                  <c:v>40</c:v>
                </c:pt>
                <c:pt idx="14">
                  <c:v>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7E8-40C8-AA6A-3C0B0C1F5D5B}"/>
            </c:ext>
          </c:extLst>
        </c:ser>
        <c:ser>
          <c:idx val="4"/>
          <c:order val="4"/>
          <c:tx>
            <c:strRef>
              <c:f>'80000'!$G$5</c:f>
              <c:strCache>
                <c:ptCount val="1"/>
                <c:pt idx="0">
                  <c:v>32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8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80000'!$G$6:$G$20</c:f>
              <c:numCache>
                <c:formatCode>General</c:formatCode>
                <c:ptCount val="15"/>
                <c:pt idx="0">
                  <c:v>22</c:v>
                </c:pt>
                <c:pt idx="1">
                  <c:v>21</c:v>
                </c:pt>
                <c:pt idx="2">
                  <c:v>22</c:v>
                </c:pt>
                <c:pt idx="3">
                  <c:v>24</c:v>
                </c:pt>
                <c:pt idx="4">
                  <c:v>29</c:v>
                </c:pt>
                <c:pt idx="5">
                  <c:v>29</c:v>
                </c:pt>
                <c:pt idx="6">
                  <c:v>30</c:v>
                </c:pt>
                <c:pt idx="7">
                  <c:v>31</c:v>
                </c:pt>
                <c:pt idx="8">
                  <c:v>40</c:v>
                </c:pt>
                <c:pt idx="9">
                  <c:v>41</c:v>
                </c:pt>
                <c:pt idx="10">
                  <c:v>40</c:v>
                </c:pt>
                <c:pt idx="11">
                  <c:v>41</c:v>
                </c:pt>
                <c:pt idx="12">
                  <c:v>40</c:v>
                </c:pt>
                <c:pt idx="13">
                  <c:v>41</c:v>
                </c:pt>
                <c:pt idx="14">
                  <c:v>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7E8-40C8-AA6A-3C0B0C1F5D5B}"/>
            </c:ext>
          </c:extLst>
        </c:ser>
        <c:ser>
          <c:idx val="5"/>
          <c:order val="5"/>
          <c:tx>
            <c:strRef>
              <c:f>'80000'!$H$5</c:f>
              <c:strCache>
                <c:ptCount val="1"/>
                <c:pt idx="0">
                  <c:v>64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numRef>
              <c:f>'80000'!$B$6:$B$20</c:f>
              <c:numCache>
                <c:formatCode>General</c:formatCode>
                <c:ptCount val="15"/>
                <c:pt idx="0">
                  <c:v>10000</c:v>
                </c:pt>
                <c:pt idx="1">
                  <c:v>20000</c:v>
                </c:pt>
                <c:pt idx="2">
                  <c:v>30000</c:v>
                </c:pt>
                <c:pt idx="3">
                  <c:v>40000</c:v>
                </c:pt>
                <c:pt idx="4">
                  <c:v>50000</c:v>
                </c:pt>
                <c:pt idx="5">
                  <c:v>60000</c:v>
                </c:pt>
                <c:pt idx="6">
                  <c:v>70000</c:v>
                </c:pt>
                <c:pt idx="7">
                  <c:v>80000</c:v>
                </c:pt>
                <c:pt idx="8">
                  <c:v>90000</c:v>
                </c:pt>
                <c:pt idx="9">
                  <c:v>100000</c:v>
                </c:pt>
                <c:pt idx="10">
                  <c:v>110000</c:v>
                </c:pt>
                <c:pt idx="11">
                  <c:v>120000</c:v>
                </c:pt>
                <c:pt idx="12">
                  <c:v>130000</c:v>
                </c:pt>
                <c:pt idx="13">
                  <c:v>140000</c:v>
                </c:pt>
                <c:pt idx="14">
                  <c:v>150000</c:v>
                </c:pt>
              </c:numCache>
            </c:numRef>
          </c:cat>
          <c:val>
            <c:numRef>
              <c:f>'80000'!$H$6:$H$20</c:f>
              <c:numCache>
                <c:formatCode>General</c:formatCode>
                <c:ptCount val="15"/>
                <c:pt idx="0">
                  <c:v>23</c:v>
                </c:pt>
                <c:pt idx="1">
                  <c:v>21</c:v>
                </c:pt>
                <c:pt idx="2">
                  <c:v>23</c:v>
                </c:pt>
                <c:pt idx="3">
                  <c:v>23</c:v>
                </c:pt>
                <c:pt idx="4">
                  <c:v>28</c:v>
                </c:pt>
                <c:pt idx="5">
                  <c:v>31</c:v>
                </c:pt>
                <c:pt idx="6">
                  <c:v>29</c:v>
                </c:pt>
                <c:pt idx="7">
                  <c:v>28</c:v>
                </c:pt>
                <c:pt idx="8">
                  <c:v>40</c:v>
                </c:pt>
                <c:pt idx="9">
                  <c:v>41</c:v>
                </c:pt>
                <c:pt idx="10">
                  <c:v>39</c:v>
                </c:pt>
                <c:pt idx="11">
                  <c:v>41</c:v>
                </c:pt>
                <c:pt idx="12">
                  <c:v>40</c:v>
                </c:pt>
                <c:pt idx="13">
                  <c:v>41</c:v>
                </c:pt>
                <c:pt idx="14">
                  <c:v>4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A7E8-40C8-AA6A-3C0B0C1F5D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32752671"/>
        <c:axId val="332755583"/>
      </c:lineChart>
      <c:catAx>
        <c:axId val="33275267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2755583"/>
        <c:crosses val="autoZero"/>
        <c:auto val="1"/>
        <c:lblAlgn val="ctr"/>
        <c:lblOffset val="100"/>
        <c:noMultiLvlLbl val="0"/>
      </c:catAx>
      <c:valAx>
        <c:axId val="33275558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275267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6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</a:schemeClr>
            </a:gs>
            <a:gs pos="0">
              <a:schemeClr val="dk1">
                <a:lumMod val="65000"/>
                <a:lumOff val="3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  <a:alpha val="25000"/>
              </a:schemeClr>
            </a:gs>
            <a:gs pos="0">
              <a:schemeClr val="dk1">
                <a:lumMod val="65000"/>
                <a:lumOff val="35000"/>
                <a:alpha val="2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4</Pages>
  <Words>384</Words>
  <Characters>219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Mahesh Sahasrabuddhe</dc:creator>
  <cp:keywords/>
  <dc:description/>
  <cp:lastModifiedBy>Prathamesh Mahesh Sahasrabuddhe</cp:lastModifiedBy>
  <cp:revision>5</cp:revision>
  <cp:lastPrinted>2022-04-02T19:18:00Z</cp:lastPrinted>
  <dcterms:created xsi:type="dcterms:W3CDTF">2022-03-05T04:08:00Z</dcterms:created>
  <dcterms:modified xsi:type="dcterms:W3CDTF">2022-04-02T19:35:00Z</dcterms:modified>
</cp:coreProperties>
</file>